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42A9" w:rsidRDefault="00156BF3">
      <w:pPr>
        <w:pStyle w:val="Title"/>
      </w:pPr>
      <w:r>
        <w:t>LEPlmer2018: 2. Vizuelizacija podataka</w:t>
      </w:r>
    </w:p>
    <w:p w:rsidR="008242A9" w:rsidRDefault="00156BF3">
      <w:pPr>
        <w:pStyle w:val="Author"/>
      </w:pPr>
      <w:r>
        <w:t>Dušica Filipović Đurđević</w:t>
      </w:r>
    </w:p>
    <w:p w:rsidR="008242A9" w:rsidRDefault="00156BF3">
      <w:pPr>
        <w:pStyle w:val="Date"/>
      </w:pPr>
      <w:r>
        <w:t>16 November 2018</w:t>
      </w:r>
    </w:p>
    <w:p w:rsidR="008242A9" w:rsidRDefault="00156BF3">
      <w:pPr>
        <w:pStyle w:val="Heading2"/>
      </w:pPr>
      <w:bookmarkStart w:id="0" w:name="prvo-ucitamo-jedan-mali-i-cist-data-fram"/>
      <w:bookmarkEnd w:id="0"/>
      <w:r>
        <w:t>Prvo učitamo jedan mali i čist data frame</w:t>
      </w:r>
    </w:p>
    <w:p w:rsidR="008242A9" w:rsidRDefault="00156BF3" w:rsidP="00A248A6">
      <w:pPr>
        <w:pStyle w:val="Compact"/>
        <w:numPr>
          <w:ilvl w:val="0"/>
          <w:numId w:val="1"/>
        </w:numPr>
      </w:pPr>
      <w:r>
        <w:t>prilagoditi putanji na svom hard disku:</w:t>
      </w:r>
    </w:p>
    <w:p w:rsidR="008242A9" w:rsidRDefault="00156BF3">
      <w:pPr>
        <w:pStyle w:val="SourceCode"/>
      </w:pP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Sam/Dokumenti/Obuke/LEPlmer2018/cas2.podaci.txt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242A9" w:rsidRDefault="00156BF3" w:rsidP="00A248A6">
      <w:pPr>
        <w:pStyle w:val="Compact"/>
        <w:numPr>
          <w:ilvl w:val="0"/>
          <w:numId w:val="2"/>
        </w:numPr>
      </w:pPr>
      <w:r>
        <w:t>proverimo dimenzije (broj redova i broj kolona) data frame-a</w:t>
      </w:r>
    </w:p>
    <w:p w:rsidR="008242A9" w:rsidRDefault="00156BF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)</w:t>
      </w:r>
    </w:p>
    <w:p w:rsidR="008242A9" w:rsidRDefault="00156BF3">
      <w:pPr>
        <w:pStyle w:val="SourceCode"/>
      </w:pPr>
      <w:r>
        <w:rPr>
          <w:rStyle w:val="VerbatimChar"/>
        </w:rPr>
        <w:t>## [1] 100   6</w:t>
      </w:r>
    </w:p>
    <w:p w:rsidR="008242A9" w:rsidRDefault="00156BF3" w:rsidP="00A248A6">
      <w:pPr>
        <w:numPr>
          <w:ilvl w:val="0"/>
          <w:numId w:val="3"/>
        </w:numPr>
      </w:pPr>
      <w:r>
        <w:t>vidimo da postoji 100 redova i 6 kolona (to možemo da vidimo i u Environment)</w:t>
      </w:r>
    </w:p>
    <w:p w:rsidR="008242A9" w:rsidRDefault="00156BF3" w:rsidP="00A248A6">
      <w:pPr>
        <w:numPr>
          <w:ilvl w:val="0"/>
          <w:numId w:val="3"/>
        </w:numPr>
      </w:pPr>
      <w:r>
        <w:t>da vidimo naslove kolona</w:t>
      </w:r>
    </w:p>
    <w:p w:rsidR="008242A9" w:rsidRDefault="00156BF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at)</w:t>
      </w:r>
    </w:p>
    <w:p w:rsidR="008242A9" w:rsidRDefault="00156BF3">
      <w:pPr>
        <w:pStyle w:val="SourceCode"/>
      </w:pPr>
      <w:r>
        <w:rPr>
          <w:rStyle w:val="VerbatimChar"/>
        </w:rPr>
        <w:t xml:space="preserve">## [1] "Ispitanik"    "Manipulacija" "Rukost"       "Nacitanost"  </w:t>
      </w:r>
      <w:r>
        <w:br/>
      </w:r>
      <w:r>
        <w:rPr>
          <w:rStyle w:val="VerbatimChar"/>
        </w:rPr>
        <w:t>## [5] "IQ"           "RT"</w:t>
      </w:r>
    </w:p>
    <w:p w:rsidR="008242A9" w:rsidRDefault="00156BF3">
      <w:pPr>
        <w:pStyle w:val="Heading2"/>
      </w:pPr>
      <w:bookmarkStart w:id="1" w:name="napravimo-mali-uvid-u-prvih-nekoliko-red"/>
      <w:bookmarkEnd w:id="1"/>
      <w:r>
        <w:t>Napravimo mali uvid u prvih nekoliko redova</w:t>
      </w:r>
    </w:p>
    <w:p w:rsidR="008242A9" w:rsidRDefault="00156BF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)</w:t>
      </w:r>
    </w:p>
    <w:p w:rsidR="008242A9" w:rsidRDefault="00156BF3">
      <w:pPr>
        <w:pStyle w:val="SourceCode"/>
      </w:pPr>
      <w:r>
        <w:rPr>
          <w:rStyle w:val="VerbatimChar"/>
        </w:rPr>
        <w:t>##   Ispitanik    Manipulacija  Rukost Nacitanost IQ   RT</w:t>
      </w:r>
      <w:r>
        <w:br/>
      </w:r>
      <w:r>
        <w:rPr>
          <w:rStyle w:val="VerbatimChar"/>
        </w:rPr>
        <w:t>## 1        s1 kontrolna grupa levoruk        370 92 1648</w:t>
      </w:r>
      <w:r>
        <w:br/>
      </w:r>
      <w:r>
        <w:rPr>
          <w:rStyle w:val="VerbatimChar"/>
        </w:rPr>
        <w:t>## 2        s2 kontrolna grupa levoruk         80 94 1370</w:t>
      </w:r>
      <w:r>
        <w:br/>
      </w:r>
      <w:r>
        <w:rPr>
          <w:rStyle w:val="VerbatimChar"/>
        </w:rPr>
        <w:t>## 3        s3 kontrolna grupa levoruk        390 96 1663</w:t>
      </w:r>
      <w:r>
        <w:br/>
      </w:r>
      <w:r>
        <w:rPr>
          <w:rStyle w:val="VerbatimChar"/>
        </w:rPr>
        <w:t>## 4        s4 kontrolna grupa levoruk         90 96 1396</w:t>
      </w:r>
      <w:r>
        <w:br/>
      </w:r>
      <w:r>
        <w:rPr>
          <w:rStyle w:val="VerbatimChar"/>
        </w:rPr>
        <w:t>## 5        s5 kontrolna grupa levoruk        220 97 1521</w:t>
      </w:r>
      <w:r>
        <w:br/>
      </w:r>
      <w:r>
        <w:rPr>
          <w:rStyle w:val="VerbatimChar"/>
        </w:rPr>
        <w:t>## 6        s6 kontrolna grupa levoruk        110 97 1409</w:t>
      </w:r>
    </w:p>
    <w:p w:rsidR="008242A9" w:rsidRDefault="00156BF3" w:rsidP="00A248A6">
      <w:pPr>
        <w:pStyle w:val="Compact"/>
        <w:numPr>
          <w:ilvl w:val="0"/>
          <w:numId w:val="4"/>
        </w:numPr>
      </w:pPr>
      <w:r>
        <w:t>vidimo da se u prvoj koloni nalaze šifre ispitanika, u drugoj podatak o pripadnosti nivou grupe u okviru varijable Manipulacija, u trećoj isto to za varijablu Rukost, u četvrtoj Nacitanost, u petoj IQ, u šestoj RT</w:t>
      </w:r>
    </w:p>
    <w:p w:rsidR="008242A9" w:rsidRDefault="00156BF3">
      <w:pPr>
        <w:pStyle w:val="Heading2"/>
      </w:pPr>
      <w:bookmarkStart w:id="2" w:name="mozemo-da-proverimo-tip-podataka-u-kolon"/>
      <w:bookmarkEnd w:id="2"/>
      <w:r>
        <w:t>Možemo da proverimo tip podataka u kolonama</w:t>
      </w:r>
    </w:p>
    <w:p w:rsidR="008242A9" w:rsidRDefault="00156BF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spitanik)</w:t>
      </w:r>
    </w:p>
    <w:p w:rsidR="008242A9" w:rsidRDefault="00156BF3">
      <w:pPr>
        <w:pStyle w:val="SourceCode"/>
      </w:pPr>
      <w:r>
        <w:rPr>
          <w:rStyle w:val="VerbatimChar"/>
        </w:rPr>
        <w:t>## [1] "factor"</w:t>
      </w:r>
    </w:p>
    <w:p w:rsidR="008242A9" w:rsidRDefault="00156BF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Manipulacija)</w:t>
      </w:r>
    </w:p>
    <w:p w:rsidR="008242A9" w:rsidRDefault="00156BF3">
      <w:pPr>
        <w:pStyle w:val="SourceCode"/>
      </w:pPr>
      <w:r>
        <w:rPr>
          <w:rStyle w:val="VerbatimChar"/>
        </w:rPr>
        <w:lastRenderedPageBreak/>
        <w:t>## [1] "factor"</w:t>
      </w:r>
    </w:p>
    <w:p w:rsidR="008242A9" w:rsidRDefault="00156BF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Rukost)</w:t>
      </w:r>
    </w:p>
    <w:p w:rsidR="008242A9" w:rsidRDefault="00156BF3">
      <w:pPr>
        <w:pStyle w:val="SourceCode"/>
      </w:pPr>
      <w:r>
        <w:rPr>
          <w:rStyle w:val="VerbatimChar"/>
        </w:rPr>
        <w:t>## [1] "factor"</w:t>
      </w:r>
    </w:p>
    <w:p w:rsidR="008242A9" w:rsidRDefault="00156BF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Nacitanost)</w:t>
      </w:r>
    </w:p>
    <w:p w:rsidR="008242A9" w:rsidRDefault="00156BF3">
      <w:pPr>
        <w:pStyle w:val="SourceCode"/>
      </w:pPr>
      <w:r>
        <w:rPr>
          <w:rStyle w:val="VerbatimChar"/>
        </w:rPr>
        <w:t>## [1] "integer"</w:t>
      </w:r>
    </w:p>
    <w:p w:rsidR="008242A9" w:rsidRDefault="00156BF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</w:t>
      </w:r>
    </w:p>
    <w:p w:rsidR="008242A9" w:rsidRDefault="00156BF3">
      <w:pPr>
        <w:pStyle w:val="SourceCode"/>
      </w:pPr>
      <w:r>
        <w:rPr>
          <w:rStyle w:val="VerbatimChar"/>
        </w:rPr>
        <w:t>## [1] "integer"</w:t>
      </w:r>
    </w:p>
    <w:p w:rsidR="008242A9" w:rsidRDefault="00156BF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RT)</w:t>
      </w:r>
    </w:p>
    <w:p w:rsidR="008242A9" w:rsidRDefault="00156BF3">
      <w:pPr>
        <w:pStyle w:val="SourceCode"/>
      </w:pPr>
      <w:r>
        <w:rPr>
          <w:rStyle w:val="VerbatimChar"/>
        </w:rPr>
        <w:t>## [1] "integer"</w:t>
      </w:r>
    </w:p>
    <w:p w:rsidR="008242A9" w:rsidRDefault="00156BF3">
      <w:pPr>
        <w:pStyle w:val="Heading2"/>
      </w:pPr>
      <w:bookmarkStart w:id="3" w:name="da-vidimo-koji-nivoi-varijabli-postoje"/>
      <w:bookmarkEnd w:id="3"/>
      <w:r>
        <w:t>Da vidimo koji nivoi varijabli postoje</w:t>
      </w:r>
    </w:p>
    <w:p w:rsidR="008242A9" w:rsidRDefault="00156BF3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spitanik)</w:t>
      </w:r>
    </w:p>
    <w:p w:rsidR="008242A9" w:rsidRDefault="00156BF3">
      <w:pPr>
        <w:pStyle w:val="SourceCode"/>
      </w:pPr>
      <w:r>
        <w:rPr>
          <w:rStyle w:val="VerbatimChar"/>
        </w:rPr>
        <w:t xml:space="preserve">##   [1] "s1"   "s10"  "s100" "s11"  "s12"  "s13"  "s14"  "s15"  "s16"  "s17" </w:t>
      </w:r>
      <w:r>
        <w:br/>
      </w:r>
      <w:r>
        <w:rPr>
          <w:rStyle w:val="VerbatimChar"/>
        </w:rPr>
        <w:t xml:space="preserve">##  [11] "s18"  "s19"  "s2"   "s20"  "s21"  "s22"  "s23"  "s24"  "s25"  "s26" </w:t>
      </w:r>
      <w:r>
        <w:br/>
      </w:r>
      <w:r>
        <w:rPr>
          <w:rStyle w:val="VerbatimChar"/>
        </w:rPr>
        <w:t xml:space="preserve">##  [21] "s27"  "s28"  "s29"  "s3"   "s30"  "s31"  "s32"  "s33"  "s34"  "s35" </w:t>
      </w:r>
      <w:r>
        <w:br/>
      </w:r>
      <w:r>
        <w:rPr>
          <w:rStyle w:val="VerbatimChar"/>
        </w:rPr>
        <w:t xml:space="preserve">##  [31] "s36"  "s37"  "s38"  "s39"  "s4"   "s40"  "s41"  "s42"  "s43"  "s44" </w:t>
      </w:r>
      <w:r>
        <w:br/>
      </w:r>
      <w:r>
        <w:rPr>
          <w:rStyle w:val="VerbatimChar"/>
        </w:rPr>
        <w:t xml:space="preserve">##  [41] "s45"  "s46"  "s47"  "s48"  "s49"  "s5"   "s50"  "s51"  "s52"  "s53" </w:t>
      </w:r>
      <w:r>
        <w:br/>
      </w:r>
      <w:r>
        <w:rPr>
          <w:rStyle w:val="VerbatimChar"/>
        </w:rPr>
        <w:t xml:space="preserve">##  [51] "s54"  "s55"  "s56"  "s57"  "s58"  "s59"  "s6"   "s60"  "s61"  "s62" </w:t>
      </w:r>
      <w:r>
        <w:br/>
      </w:r>
      <w:r>
        <w:rPr>
          <w:rStyle w:val="VerbatimChar"/>
        </w:rPr>
        <w:t xml:space="preserve">##  [61] "s63"  "s64"  "s65"  "s66"  "s67"  "s68"  "s69"  "s7"   "s70"  "s71" </w:t>
      </w:r>
      <w:r>
        <w:br/>
      </w:r>
      <w:r>
        <w:rPr>
          <w:rStyle w:val="VerbatimChar"/>
        </w:rPr>
        <w:t xml:space="preserve">##  [71] "s72"  "s73"  "s74"  "s75"  "s76"  "s77"  "s78"  "s79"  "s8"   "s80" </w:t>
      </w:r>
      <w:r>
        <w:br/>
      </w:r>
      <w:r>
        <w:rPr>
          <w:rStyle w:val="VerbatimChar"/>
        </w:rPr>
        <w:t xml:space="preserve">##  [81] "s81"  "s82"  "s83"  "s84"  "s85"  "s86"  "s87"  "s88"  "s89"  "s9"  </w:t>
      </w:r>
      <w:r>
        <w:br/>
      </w:r>
      <w:r>
        <w:rPr>
          <w:rStyle w:val="VerbatimChar"/>
        </w:rPr>
        <w:t>##  [91] "s90"  "s91"  "s92"  "s93"  "s94"  "s95"  "s96"  "s97"  "s98"  "s99"</w:t>
      </w:r>
    </w:p>
    <w:p w:rsidR="008242A9" w:rsidRDefault="00156BF3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Manipulacija)</w:t>
      </w:r>
    </w:p>
    <w:p w:rsidR="008242A9" w:rsidRDefault="00156BF3">
      <w:pPr>
        <w:pStyle w:val="SourceCode"/>
      </w:pPr>
      <w:r>
        <w:rPr>
          <w:rStyle w:val="VerbatimChar"/>
        </w:rPr>
        <w:t>## [1] "eksperimentalna grupa" "kontrolna grupa"</w:t>
      </w:r>
    </w:p>
    <w:p w:rsidR="008242A9" w:rsidRDefault="00156BF3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Rukost)</w:t>
      </w:r>
    </w:p>
    <w:p w:rsidR="008242A9" w:rsidRDefault="00156BF3">
      <w:pPr>
        <w:pStyle w:val="SourceCode"/>
      </w:pPr>
      <w:r>
        <w:rPr>
          <w:rStyle w:val="VerbatimChar"/>
        </w:rPr>
        <w:t>## [1] "desnoruk" "levoruk"</w:t>
      </w:r>
    </w:p>
    <w:p w:rsidR="008242A9" w:rsidRDefault="00156BF3">
      <w:pPr>
        <w:pStyle w:val="Heading2"/>
      </w:pPr>
      <w:bookmarkStart w:id="4" w:name="a-mozemo-i-sve-odjednom"/>
      <w:bookmarkEnd w:id="4"/>
      <w:r>
        <w:t>A možemo i sve odjednom:</w:t>
      </w:r>
    </w:p>
    <w:p w:rsidR="008242A9" w:rsidRDefault="00156BF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)</w:t>
      </w:r>
    </w:p>
    <w:p w:rsidR="008242A9" w:rsidRDefault="00156BF3">
      <w:pPr>
        <w:pStyle w:val="SourceCode"/>
      </w:pPr>
      <w:r>
        <w:rPr>
          <w:rStyle w:val="VerbatimChar"/>
        </w:rPr>
        <w:t>## 'data.frame':    100 obs. of  6 variables:</w:t>
      </w:r>
      <w:r>
        <w:br/>
      </w:r>
      <w:r>
        <w:rPr>
          <w:rStyle w:val="VerbatimChar"/>
        </w:rPr>
        <w:t>##  $ Ispitanik   : Factor w/ 100 levels "s1","s10","s100",..: 1 13 24 35 46 57 68 79 90 2 ...</w:t>
      </w:r>
      <w:r>
        <w:br/>
      </w:r>
      <w:r>
        <w:rPr>
          <w:rStyle w:val="VerbatimChar"/>
        </w:rPr>
        <w:t>##  $ Manipulacija: Factor w/ 2 levels "eksperimentalna grupa",..: 2 2 2 2 2 2 2 2 2 2 ...</w:t>
      </w:r>
      <w:r>
        <w:br/>
      </w:r>
      <w:r>
        <w:rPr>
          <w:rStyle w:val="VerbatimChar"/>
        </w:rPr>
        <w:t>##  $ Rukost      : Factor w/ 2 levels "desnoruk","levoruk": 2 2 2 2 2 2 2 2 2 2 ...</w:t>
      </w:r>
      <w:r>
        <w:br/>
      </w:r>
      <w:r>
        <w:rPr>
          <w:rStyle w:val="VerbatimChar"/>
        </w:rPr>
        <w:t>##  $ Nacitanost  : int  370 80 390 90 220 110 260 430 320 340 ...</w:t>
      </w:r>
      <w:r>
        <w:br/>
      </w:r>
      <w:r>
        <w:rPr>
          <w:rStyle w:val="VerbatimChar"/>
        </w:rPr>
        <w:t>##  $ IQ          : int  92 94 96 96 97 97 97 99 100 100 ...</w:t>
      </w:r>
      <w:r>
        <w:br/>
      </w:r>
      <w:r>
        <w:rPr>
          <w:rStyle w:val="VerbatimChar"/>
        </w:rPr>
        <w:lastRenderedPageBreak/>
        <w:t>##  $ RT          : int  1648 1370 1663 1396 1521 1409 1540 1706 1609 1627 ...</w:t>
      </w:r>
    </w:p>
    <w:p w:rsidR="008242A9" w:rsidRDefault="00156BF3">
      <w:pPr>
        <w:pStyle w:val="Heading2"/>
      </w:pPr>
      <w:bookmarkStart w:id="5" w:name="a-mozemo-i-vizuelnim-putem"/>
      <w:bookmarkEnd w:id="5"/>
      <w:r>
        <w:t>A možemo i vizuelnim putem: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r>
        <w:br w:type="page"/>
      </w:r>
    </w:p>
    <w:p w:rsidR="00156BF3" w:rsidRPr="00156BF3" w:rsidRDefault="00156BF3" w:rsidP="00156BF3">
      <w:pPr>
        <w:pStyle w:val="BodyText"/>
      </w:pPr>
    </w:p>
    <w:p w:rsidR="008242A9" w:rsidRDefault="00156BF3">
      <w:pPr>
        <w:pStyle w:val="Heading2"/>
      </w:pPr>
      <w:bookmarkStart w:id="6" w:name="da-vizualizujemo-jednu-varijablu"/>
      <w:bookmarkEnd w:id="6"/>
      <w:r>
        <w:t>Da vizualizujemo jednu varijablu</w:t>
      </w:r>
    </w:p>
    <w:p w:rsidR="008242A9" w:rsidRDefault="00156BF3" w:rsidP="00A248A6">
      <w:pPr>
        <w:pStyle w:val="Compact"/>
        <w:numPr>
          <w:ilvl w:val="0"/>
          <w:numId w:val="5"/>
        </w:numPr>
      </w:pPr>
      <w:r>
        <w:t>napravimo prvo frekvencijsku tabelu pomoću table(), a onda tu tabelu prikažemo grafički</w:t>
      </w:r>
    </w:p>
    <w:p w:rsidR="008242A9" w:rsidRDefault="00156BF3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dodamo-nazive-osa-naslov-i-promenimo-boj"/>
      <w:bookmarkEnd w:id="7"/>
      <w:r>
        <w:br w:type="page"/>
      </w:r>
    </w:p>
    <w:p w:rsidR="008242A9" w:rsidRDefault="00156BF3">
      <w:pPr>
        <w:pStyle w:val="Heading2"/>
      </w:pPr>
      <w:r>
        <w:lastRenderedPageBreak/>
        <w:t>Dodamo nazive osa, naslov i promenimo boju</w:t>
      </w:r>
    </w:p>
    <w:p w:rsidR="008242A9" w:rsidRDefault="00156BF3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IQ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rPr>
          <w:rStyle w:val="CommentTok"/>
        </w:rPr>
        <w:t># naziv x os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rPr>
          <w:rStyle w:val="CommentTok"/>
        </w:rPr>
        <w:t># naziv y os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Distribucija IQ u uzorku"</w:t>
      </w:r>
      <w:r>
        <w:rPr>
          <w:rStyle w:val="NormalTok"/>
        </w:rPr>
        <w:t xml:space="preserve">, </w:t>
      </w:r>
      <w:r>
        <w:rPr>
          <w:rStyle w:val="CommentTok"/>
        </w:rPr>
        <w:t># naslov na vrhu grafikona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boja stubića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dodamo-deskriptivnu-statistiku-u-naslov"/>
      <w:bookmarkEnd w:id="8"/>
      <w:r>
        <w:br w:type="page"/>
      </w:r>
    </w:p>
    <w:p w:rsidR="008242A9" w:rsidRDefault="00156BF3">
      <w:pPr>
        <w:pStyle w:val="Heading2"/>
      </w:pPr>
      <w:r>
        <w:lastRenderedPageBreak/>
        <w:t>Dodamo deskriptivnu statistiku u naslov</w:t>
      </w:r>
    </w:p>
    <w:p w:rsidR="008242A9" w:rsidRDefault="00156BF3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IQ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tribucija IQ u uzorku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rPr>
          <w:rStyle w:val="CommentTok"/>
        </w:rPr>
        <w:t>#kombinujemo tekst i brojev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Heading2"/>
      </w:pPr>
      <w:bookmarkStart w:id="9" w:name="grafikon-koji-smo-napravili-mozemo-sacuv"/>
      <w:bookmarkEnd w:id="9"/>
      <w:r>
        <w:t>Grafikon koji smo napravili možemo sačuvati u fajl</w:t>
      </w:r>
    </w:p>
    <w:p w:rsidR="008242A9" w:rsidRDefault="00156BF3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StringTok"/>
        </w:rPr>
        <w:t>"Grafikon1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dth=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)</w:t>
      </w:r>
      <w:r>
        <w:br/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8242A9" w:rsidRDefault="00156BF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" w:name="graficki-parametri"/>
      <w:bookmarkEnd w:id="10"/>
      <w:r>
        <w:br w:type="page"/>
      </w:r>
    </w:p>
    <w:p w:rsidR="008242A9" w:rsidRDefault="00156BF3">
      <w:pPr>
        <w:pStyle w:val="Heading2"/>
      </w:pPr>
      <w:r>
        <w:lastRenderedPageBreak/>
        <w:t>Grafički parametri</w:t>
      </w:r>
    </w:p>
    <w:p w:rsidR="008242A9" w:rsidRDefault="00156BF3" w:rsidP="00A248A6">
      <w:pPr>
        <w:pStyle w:val="Compact"/>
        <w:numPr>
          <w:ilvl w:val="0"/>
          <w:numId w:val="6"/>
        </w:numPr>
      </w:pPr>
      <w:r>
        <w:t>Grafikon kao objekat sa kojim R operiše ima niz karakteristika</w:t>
      </w:r>
    </w:p>
    <w:p w:rsidR="008242A9" w:rsidRDefault="00156BF3" w:rsidP="00A248A6">
      <w:pPr>
        <w:pStyle w:val="Compact"/>
        <w:numPr>
          <w:ilvl w:val="0"/>
          <w:numId w:val="6"/>
        </w:numPr>
      </w:pPr>
      <w:r>
        <w:t>Možemo sami upravljati izgledom grafikona tako što definišemo vrednosti grafičkih parametara</w:t>
      </w:r>
    </w:p>
    <w:p w:rsidR="008242A9" w:rsidRDefault="00156BF3" w:rsidP="00A248A6">
      <w:pPr>
        <w:pStyle w:val="Compact"/>
        <w:numPr>
          <w:ilvl w:val="0"/>
          <w:numId w:val="6"/>
        </w:numPr>
      </w:pPr>
      <w:r>
        <w:t>To činimo komandom par(), a unutar zagrada navedemo ono što želimo da definišemo</w:t>
      </w:r>
    </w:p>
    <w:p w:rsidR="008242A9" w:rsidRDefault="00156BF3" w:rsidP="00A248A6">
      <w:pPr>
        <w:pStyle w:val="Compact"/>
        <w:numPr>
          <w:ilvl w:val="0"/>
          <w:numId w:val="6"/>
        </w:numPr>
      </w:pPr>
      <w:r>
        <w:t>Da biste saznali koji sve parametri postoje i kako se menjaju kucajte ovu komandu ili pogledajte Help:</w:t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)</w:t>
      </w:r>
    </w:p>
    <w:p w:rsidR="008242A9" w:rsidRDefault="00156BF3">
      <w:pPr>
        <w:pStyle w:val="SourceCode"/>
      </w:pPr>
      <w:r>
        <w:rPr>
          <w:rStyle w:val="VerbatimChar"/>
        </w:rPr>
        <w:t>## $xlog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log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dj</w:t>
      </w:r>
      <w:r>
        <w:br/>
      </w:r>
      <w:r>
        <w:rPr>
          <w:rStyle w:val="VerbatimChar"/>
        </w:rPr>
        <w:t>##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n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s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g</w:t>
      </w:r>
      <w:r>
        <w:br/>
      </w:r>
      <w:r>
        <w:rPr>
          <w:rStyle w:val="VerbatimChar"/>
        </w:rPr>
        <w:t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ty</w:t>
      </w:r>
      <w:r>
        <w:br/>
      </w:r>
      <w:r>
        <w:rPr>
          <w:rStyle w:val="VerbatimChar"/>
        </w:rPr>
        <w:t>## [1] "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.axi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.lab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.main</w:t>
      </w:r>
      <w:r>
        <w:br/>
      </w:r>
      <w:r>
        <w:rPr>
          <w:rStyle w:val="VerbatimChar"/>
        </w:rPr>
        <w:t>## [1]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.sub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n</w:t>
      </w:r>
      <w:r>
        <w:br/>
      </w:r>
      <w:r>
        <w:rPr>
          <w:rStyle w:val="VerbatimChar"/>
        </w:rPr>
        <w:t>## [1] 0.15 0.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ol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.axis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.lab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.main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.sub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a</w:t>
      </w:r>
      <w:r>
        <w:br/>
      </w:r>
      <w:r>
        <w:rPr>
          <w:rStyle w:val="VerbatimChar"/>
        </w:rPr>
        <w:t>## [1] 14.4 1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si</w:t>
      </w:r>
      <w:r>
        <w:br/>
      </w:r>
      <w:r>
        <w:rPr>
          <w:rStyle w:val="VerbatimChar"/>
        </w:rPr>
        <w:t>##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xy</w:t>
      </w:r>
      <w:r>
        <w:br/>
      </w:r>
      <w:r>
        <w:rPr>
          <w:rStyle w:val="VerbatimChar"/>
        </w:rPr>
        <w:t>## [1] 0.03989363 0.09259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n</w:t>
      </w:r>
      <w:r>
        <w:br/>
      </w:r>
      <w:r>
        <w:rPr>
          <w:rStyle w:val="VerbatimChar"/>
        </w:rPr>
        <w:t>## [1] 4.999999 3.99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amily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g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g</w:t>
      </w:r>
      <w:r>
        <w:br/>
      </w:r>
      <w:r>
        <w:rPr>
          <w:rStyle w:val="VerbatimChar"/>
        </w:rPr>
        <w:t>## [1] 0 1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n</w:t>
      </w:r>
      <w:r>
        <w:br/>
      </w:r>
      <w:r>
        <w:rPr>
          <w:rStyle w:val="VerbatimChar"/>
        </w:rPr>
        <w:t>## [1] 4.999999 3.99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nt.axi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font.lab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nt.main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nt.sub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</w:t>
      </w:r>
      <w:r>
        <w:br/>
      </w:r>
      <w:r>
        <w:rPr>
          <w:rStyle w:val="VerbatimChar"/>
        </w:rPr>
        <w:t>## [1] 5 5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end</w:t>
      </w:r>
      <w:r>
        <w:br/>
      </w:r>
      <w:r>
        <w:rPr>
          <w:rStyle w:val="VerbatimChar"/>
        </w:rPr>
        <w:t>## [1] "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heigh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join</w:t>
      </w:r>
      <w:r>
        <w:br/>
      </w:r>
      <w:r>
        <w:rPr>
          <w:rStyle w:val="VerbatimChar"/>
        </w:rPr>
        <w:t>## [1] "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mitre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ty</w:t>
      </w:r>
      <w:r>
        <w:br/>
      </w:r>
      <w:r>
        <w:rPr>
          <w:rStyle w:val="VerbatimChar"/>
        </w:rPr>
        <w:t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wd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i</w:t>
      </w:r>
      <w:r>
        <w:br/>
      </w:r>
      <w:r>
        <w:rPr>
          <w:rStyle w:val="VerbatimChar"/>
        </w:rPr>
        <w:t>## [1] 1.02 0.82 0.82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</w:t>
      </w:r>
      <w:r>
        <w:br/>
      </w:r>
      <w:r>
        <w:rPr>
          <w:rStyle w:val="VerbatimChar"/>
        </w:rPr>
        <w:t>## [1] 5.1 4.1 4.1 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x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fcol</w:t>
      </w:r>
      <w:r>
        <w:br/>
      </w:r>
      <w:r>
        <w:rPr>
          <w:rStyle w:val="VerbatimChar"/>
        </w:rPr>
        <w:t>## [1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fg</w:t>
      </w:r>
      <w:r>
        <w:br/>
      </w:r>
      <w:r>
        <w:rPr>
          <w:rStyle w:val="VerbatimChar"/>
        </w:rPr>
        <w:t>## [1]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frow</w:t>
      </w:r>
      <w:r>
        <w:br/>
      </w:r>
      <w:r>
        <w:rPr>
          <w:rStyle w:val="VerbatimChar"/>
        </w:rPr>
        <w:lastRenderedPageBreak/>
        <w:t>## [1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gp</w:t>
      </w:r>
      <w:r>
        <w:br/>
      </w:r>
      <w:r>
        <w:rPr>
          <w:rStyle w:val="VerbatimChar"/>
        </w:rPr>
        <w:t>## [1] 3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kh</w:t>
      </w:r>
      <w:r>
        <w:br/>
      </w:r>
      <w:r>
        <w:rPr>
          <w:rStyle w:val="VerbatimChar"/>
        </w:rPr>
        <w:t>## [1] 0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w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ma</w:t>
      </w:r>
      <w:r>
        <w:br/>
      </w:r>
      <w:r>
        <w:rPr>
          <w:rStyle w:val="VerbatimChar"/>
        </w:rPr>
        <w:t>## [1] 0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md</w:t>
      </w:r>
      <w:r>
        <w:br/>
      </w:r>
      <w:r>
        <w:rPr>
          <w:rStyle w:val="VerbatimChar"/>
        </w:rPr>
        <w:t>## [1] 0 1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mi</w:t>
      </w:r>
      <w:r>
        <w:br/>
      </w:r>
      <w:r>
        <w:rPr>
          <w:rStyle w:val="VerbatimChar"/>
        </w:rPr>
        <w:t>## [1] 0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ge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h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n</w:t>
      </w:r>
      <w:r>
        <w:br/>
      </w:r>
      <w:r>
        <w:rPr>
          <w:rStyle w:val="VerbatimChar"/>
        </w:rPr>
        <w:t>## [1] 3.759999 2.15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t</w:t>
      </w:r>
      <w:r>
        <w:br/>
      </w:r>
      <w:r>
        <w:rPr>
          <w:rStyle w:val="VerbatimChar"/>
        </w:rPr>
        <w:t>## [1] 0.1640000 0.9160000 0.2550001 0.794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s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ty</w:t>
      </w:r>
      <w:r>
        <w:br/>
      </w:r>
      <w:r>
        <w:rPr>
          <w:rStyle w:val="VerbatimChar"/>
        </w:rPr>
        <w:t>## [1] "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mo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r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ck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cl</w:t>
      </w:r>
      <w:r>
        <w:br/>
      </w:r>
      <w:r>
        <w:rPr>
          <w:rStyle w:val="VerbatimChar"/>
        </w:rPr>
        <w:t>## [1] -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usr</w:t>
      </w:r>
      <w:r>
        <w:br/>
      </w:r>
      <w:r>
        <w:rPr>
          <w:rStyle w:val="VerbatimChar"/>
        </w:rPr>
        <w:t>## [1] 0 1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axp</w:t>
      </w:r>
      <w:r>
        <w:br/>
      </w:r>
      <w:r>
        <w:rPr>
          <w:rStyle w:val="VerbatimChar"/>
        </w:rPr>
        <w:t>## [1] 0 1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axs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axt</w:t>
      </w:r>
      <w:r>
        <w:br/>
      </w:r>
      <w:r>
        <w:rPr>
          <w:rStyle w:val="VerbatimChar"/>
        </w:rPr>
        <w:t>## [1] "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pd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axp</w:t>
      </w:r>
      <w:r>
        <w:br/>
      </w:r>
      <w:r>
        <w:rPr>
          <w:rStyle w:val="VerbatimChar"/>
        </w:rPr>
        <w:t>## [1] 0 1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axs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axt</w:t>
      </w:r>
      <w:r>
        <w:br/>
      </w:r>
      <w:r>
        <w:rPr>
          <w:rStyle w:val="VerbatimChar"/>
        </w:rPr>
        <w:t>## [1] "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lbias</w:t>
      </w:r>
      <w:r>
        <w:br/>
      </w:r>
      <w:r>
        <w:rPr>
          <w:rStyle w:val="VerbatimChar"/>
        </w:rPr>
        <w:t>## [1] 0.2</w:t>
      </w:r>
    </w:p>
    <w:p w:rsidR="008242A9" w:rsidRDefault="00156BF3">
      <w:pPr>
        <w:pStyle w:val="SourceCode"/>
      </w:pPr>
      <w:r>
        <w:rPr>
          <w:rStyle w:val="CommentTok"/>
        </w:rPr>
        <w:t># ili ?par</w:t>
      </w:r>
    </w:p>
    <w:p w:rsidR="008242A9" w:rsidRDefault="00156BF3">
      <w:pPr>
        <w:pStyle w:val="Heading2"/>
      </w:pPr>
      <w:bookmarkStart w:id="11" w:name="svoj-omiljen-seting-mozete-sacuvati-i-u-"/>
      <w:bookmarkEnd w:id="11"/>
      <w:r>
        <w:t>svoj omiljen seting možete sačuvati i u neku varijablu, pa ga kasnije poziveti</w:t>
      </w:r>
    </w:p>
    <w:p w:rsidR="008242A9" w:rsidRDefault="00156BF3" w:rsidP="00A248A6">
      <w:pPr>
        <w:pStyle w:val="Compact"/>
        <w:numPr>
          <w:ilvl w:val="0"/>
          <w:numId w:val="7"/>
        </w:numPr>
      </w:pPr>
      <w:r>
        <w:t>npr:</w:t>
      </w:r>
    </w:p>
    <w:p w:rsidR="008242A9" w:rsidRDefault="00156BF3">
      <w:pPr>
        <w:pStyle w:val="SourceCode"/>
      </w:pPr>
      <w:r>
        <w:rPr>
          <w:rStyle w:val="CommentTok"/>
        </w:rPr>
        <w:t># moj_stil &lt;- par(bg="transparent", col = "red", cex = 0.7)</w:t>
      </w:r>
      <w:r>
        <w:br/>
      </w:r>
      <w:r>
        <w:rPr>
          <w:rStyle w:val="CommentTok"/>
        </w:rPr>
        <w:t># par(moj_stil)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8242A9" w:rsidRDefault="00156BF3">
      <w:pPr>
        <w:pStyle w:val="Heading2"/>
      </w:pPr>
      <w:r>
        <w:lastRenderedPageBreak/>
        <w:t>Prikažemo raspodelu IQ odvojeno za levoruke i desnoruke</w:t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podesimo grafički parametar na rešetku od 1 reda i 2 kolone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 </w:t>
      </w:r>
      <w:r>
        <w:rPr>
          <w:rStyle w:val="CommentTok"/>
        </w:rPr>
        <w:t># tražimo IQ samo za levoruk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 </w:t>
      </w:r>
      <w:r>
        <w:rPr>
          <w:rStyle w:val="CommentTok"/>
        </w:rPr>
        <w:t># tražimo IQ samo za desnoruke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resetujemo grafički parametar na grid od 1 reda i 1 kolone</w:t>
      </w:r>
    </w:p>
    <w:p w:rsidR="008242A9" w:rsidRDefault="00156BF3" w:rsidP="00A248A6">
      <w:pPr>
        <w:pStyle w:val="Compact"/>
        <w:numPr>
          <w:ilvl w:val="0"/>
          <w:numId w:val="8"/>
        </w:numPr>
      </w:pPr>
      <w:r>
        <w:t>isto to sa oznakama</w:t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podesimo grafički parametar na rešetku od 1 reda i 2 kolone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, </w:t>
      </w:r>
      <w:r>
        <w:rPr>
          <w:rStyle w:val="CommentTok"/>
        </w:rPr>
        <w:t># tražimo IQ samo za levoruk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tribucija IQ u uzorku levorukih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, </w:t>
      </w:r>
      <w:r>
        <w:rPr>
          <w:rStyle w:val="CommentTok"/>
        </w:rPr>
        <w:t># tražimo IQ samo za desnoruk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tribucija IQ u uzorku desnorukih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resetujemo grafički parametar na grid od 1 reda i 1 kolone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prikazemo-raspodelu-iq-odvojeno-za-levor"/>
      <w:bookmarkEnd w:id="12"/>
      <w:r>
        <w:br w:type="page"/>
      </w:r>
    </w:p>
    <w:p w:rsidR="008242A9" w:rsidRDefault="00156BF3">
      <w:pPr>
        <w:pStyle w:val="Heading2"/>
      </w:pPr>
      <w:r>
        <w:lastRenderedPageBreak/>
        <w:t>Prikažemo raspodelu IQ odvojeno za levoruke i desnoruke, a unutar svakih odvojeno za kontrolnu i eksperimentalnu grupu</w:t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naprvimo rešetku od dva reda i dve kolone (svaka ćelija za jedan grafikon)</w:t>
      </w:r>
      <w:r>
        <w:br/>
      </w:r>
      <w:r>
        <w:rPr>
          <w:rStyle w:val="CommentTok"/>
        </w:rPr>
        <w:t># grafikoni se crtaju tako da se prvo pupuni prvi red s leva na desno, a potom drugi red</w:t>
      </w:r>
      <w:r>
        <w:br/>
      </w:r>
      <w:r>
        <w:rPr>
          <w:rStyle w:val="CommentTok"/>
        </w:rPr>
        <w:t># ako želite da ih rasporedite tako da se prvo popuni prva kolona s vrha ka dnu,</w:t>
      </w:r>
      <w:r>
        <w:br/>
      </w:r>
      <w:r>
        <w:rPr>
          <w:rStyle w:val="CommentTok"/>
        </w:rPr>
        <w:t># onda kucate par(mfcol=c(2, 2)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8242A9" w:rsidRDefault="00156BF3">
      <w:pPr>
        <w:pStyle w:val="Heading2"/>
      </w:pPr>
      <w:bookmarkStart w:id="13" w:name="isto-to-sa-oznakama"/>
      <w:bookmarkEnd w:id="13"/>
      <w:r>
        <w:lastRenderedPageBreak/>
        <w:t>isto to sa oznakama</w:t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voruki, kontro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voruki, eksperimenta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noruki, kontro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noruki, eksperimenta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4" w:name="postoji-i-alternativni-nacin-koji-daje-m"/>
      <w:bookmarkEnd w:id="14"/>
      <w:r>
        <w:br w:type="page"/>
      </w:r>
    </w:p>
    <w:p w:rsidR="008242A9" w:rsidRDefault="00156BF3">
      <w:pPr>
        <w:pStyle w:val="Heading2"/>
      </w:pPr>
      <w:r>
        <w:lastRenderedPageBreak/>
        <w:t>postoji i alternativni način, koji daje malo više slobode</w:t>
      </w:r>
    </w:p>
    <w:p w:rsidR="008242A9" w:rsidRDefault="00156BF3">
      <w:pPr>
        <w:pStyle w:val="SourceCode"/>
      </w:pPr>
      <w:r>
        <w:rPr>
          <w:rStyle w:val="NormalTok"/>
        </w:rPr>
        <w:t>resetk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napravimo matricu sa onoliko ćelija</w:t>
      </w:r>
      <w:r>
        <w:br/>
      </w:r>
      <w:r>
        <w:rPr>
          <w:rStyle w:val="CommentTok"/>
        </w:rPr>
        <w:t># tj. redova i kolona koliko želimo da ima grafikona i</w:t>
      </w:r>
      <w:r>
        <w:br/>
      </w:r>
      <w:r>
        <w:rPr>
          <w:rStyle w:val="CommentTok"/>
        </w:rPr>
        <w:t># rasporedimo brojeve u matricu na način na koji želimo da budu raspoređeni grafikoni,</w:t>
      </w:r>
      <w:r>
        <w:br/>
      </w:r>
      <w:r>
        <w:rPr>
          <w:rStyle w:val="CommentTok"/>
        </w:rPr>
        <w:t># pri čemu redosled nizanja grafikona odgovara redosledu kojim ih zadajemo</w:t>
      </w:r>
      <w:r>
        <w:br/>
      </w:r>
      <w:r>
        <w:br/>
      </w:r>
      <w:r>
        <w:rPr>
          <w:rStyle w:val="NormalTok"/>
        </w:rPr>
        <w:t xml:space="preserve">resetka </w:t>
      </w:r>
      <w:r>
        <w:rPr>
          <w:rStyle w:val="CommentTok"/>
        </w:rPr>
        <w:t xml:space="preserve"># da vidimo kako izgleda matrica za raspored </w:t>
      </w:r>
    </w:p>
    <w:p w:rsidR="008242A9" w:rsidRDefault="00156BF3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1    3</w:t>
      </w:r>
      <w:r>
        <w:br/>
      </w:r>
      <w:r>
        <w:rPr>
          <w:rStyle w:val="VerbatimChar"/>
        </w:rPr>
        <w:t>## [3,]    4    4</w:t>
      </w:r>
    </w:p>
    <w:p w:rsidR="008242A9" w:rsidRDefault="00156BF3">
      <w:pPr>
        <w:pStyle w:val="SourceCode"/>
      </w:pPr>
      <w:r>
        <w:rPr>
          <w:rStyle w:val="KeywordTok"/>
        </w:rPr>
        <w:t>layout</w:t>
      </w:r>
      <w:r>
        <w:rPr>
          <w:rStyle w:val="NormalTok"/>
        </w:rPr>
        <w:t xml:space="preserve">(resetka) </w:t>
      </w:r>
      <w:r>
        <w:rPr>
          <w:rStyle w:val="CommentTok"/>
        </w:rPr>
        <w:t># tražimo da raspored prati našu matricu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voruki, kontro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voruki, eksperimenta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noruki, kontro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noruki, eksperimenta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 xml:space="preserve">"eksperimentalna </w:t>
      </w:r>
      <w:r>
        <w:rPr>
          <w:rStyle w:val="StringTok"/>
        </w:rPr>
        <w:lastRenderedPageBreak/>
        <w:t>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SourceCode"/>
      </w:pP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resetujemo rešetku za crtanje grafikona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5" w:name="napravimo-histogram-za-raspodelu-iq"/>
      <w:bookmarkEnd w:id="15"/>
      <w:r>
        <w:br w:type="page"/>
      </w:r>
    </w:p>
    <w:p w:rsidR="008242A9" w:rsidRDefault="00156BF3">
      <w:pPr>
        <w:pStyle w:val="Heading2"/>
      </w:pPr>
      <w:r>
        <w:lastRenderedPageBreak/>
        <w:t>Napravimo histogram za raspodelu IQ</w:t>
      </w:r>
    </w:p>
    <w:p w:rsidR="008242A9" w:rsidRDefault="00156BF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6" w:name="isto-to-ali-sami-odredimo-broj-kategorij"/>
      <w:bookmarkEnd w:id="16"/>
      <w:r>
        <w:br w:type="page"/>
      </w:r>
    </w:p>
    <w:p w:rsidR="008242A9" w:rsidRDefault="00156BF3">
      <w:pPr>
        <w:pStyle w:val="Heading2"/>
      </w:pPr>
      <w:r>
        <w:lastRenderedPageBreak/>
        <w:t>isto to, ali sami odredimo broj kategorija</w:t>
      </w:r>
    </w:p>
    <w:p w:rsidR="008242A9" w:rsidRDefault="00156BF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IQ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7" w:name="prikazemo-gustinu-raspodele-varijable-iq"/>
      <w:bookmarkEnd w:id="17"/>
      <w:r>
        <w:br w:type="page"/>
      </w:r>
    </w:p>
    <w:p w:rsidR="008242A9" w:rsidRDefault="00156BF3">
      <w:pPr>
        <w:pStyle w:val="Heading2"/>
      </w:pPr>
      <w:r>
        <w:lastRenderedPageBreak/>
        <w:t>Prikažemo gustinu raspodele varijable IQ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8" w:name="kumulativno"/>
      <w:bookmarkEnd w:id="18"/>
      <w:r>
        <w:br w:type="page"/>
      </w:r>
    </w:p>
    <w:p w:rsidR="008242A9" w:rsidRDefault="00156BF3">
      <w:pPr>
        <w:pStyle w:val="Heading2"/>
      </w:pPr>
      <w:r>
        <w:lastRenderedPageBreak/>
        <w:t>kumulativno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9" w:name="kvantili"/>
      <w:bookmarkEnd w:id="19"/>
      <w:r>
        <w:br w:type="page"/>
      </w:r>
    </w:p>
    <w:p w:rsidR="008242A9" w:rsidRDefault="00156BF3">
      <w:pPr>
        <w:pStyle w:val="Heading2"/>
      </w:pPr>
      <w:r>
        <w:lastRenderedPageBreak/>
        <w:t>kvantili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0" w:name="decili"/>
      <w:bookmarkEnd w:id="20"/>
      <w:r>
        <w:br w:type="page"/>
      </w:r>
    </w:p>
    <w:p w:rsidR="008242A9" w:rsidRDefault="00156BF3">
      <w:pPr>
        <w:pStyle w:val="Heading2"/>
      </w:pPr>
      <w:r>
        <w:lastRenderedPageBreak/>
        <w:t>decili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IQ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1" w:name="qqplot"/>
      <w:bookmarkEnd w:id="21"/>
      <w:r>
        <w:br w:type="page"/>
      </w:r>
    </w:p>
    <w:p w:rsidR="008242A9" w:rsidRDefault="00156BF3">
      <w:pPr>
        <w:pStyle w:val="Heading2"/>
      </w:pPr>
      <w:r>
        <w:lastRenderedPageBreak/>
        <w:t>qqplot</w:t>
      </w:r>
    </w:p>
    <w:p w:rsidR="008242A9" w:rsidRDefault="00156BF3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2" w:name="scatterplot"/>
      <w:bookmarkEnd w:id="22"/>
      <w:r>
        <w:br w:type="page"/>
      </w:r>
    </w:p>
    <w:p w:rsidR="008242A9" w:rsidRDefault="00156BF3">
      <w:pPr>
        <w:pStyle w:val="Heading2"/>
      </w:pPr>
      <w:r>
        <w:lastRenderedPageBreak/>
        <w:t>Scatterplot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, dat</w:t>
      </w:r>
      <w:r>
        <w:rPr>
          <w:rStyle w:val="OperatorTok"/>
        </w:rPr>
        <w:t>$</w:t>
      </w:r>
      <w:r>
        <w:rPr>
          <w:rStyle w:val="NormalTok"/>
        </w:rPr>
        <w:t xml:space="preserve">RT) </w:t>
      </w:r>
      <w:r>
        <w:rPr>
          <w:rStyle w:val="CommentTok"/>
        </w:rPr>
        <w:t># prvi argument: šta se mapira na x osu, drugi argument: šta se mapira na y osu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3" w:name="dodamo-koeficijent-korelacije-u-naslov"/>
      <w:bookmarkEnd w:id="23"/>
      <w:r>
        <w:br w:type="page"/>
      </w:r>
    </w:p>
    <w:p w:rsidR="008242A9" w:rsidRDefault="00156BF3">
      <w:pPr>
        <w:pStyle w:val="Heading2"/>
      </w:pPr>
      <w:r>
        <w:lastRenderedPageBreak/>
        <w:t>Dodamo koeficijent korelacije u naslov</w:t>
      </w:r>
    </w:p>
    <w:p w:rsidR="008242A9" w:rsidRDefault="00156BF3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c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, dat</w:t>
      </w:r>
      <w:r>
        <w:rPr>
          <w:rStyle w:val="OperatorTok"/>
        </w:rPr>
        <w:t>$</w:t>
      </w:r>
      <w:r>
        <w:rPr>
          <w:rStyle w:val="NormalTok"/>
        </w:rPr>
        <w:t xml:space="preserve">RT) </w:t>
      </w:r>
      <w:r>
        <w:rPr>
          <w:rStyle w:val="CommentTok"/>
        </w:rPr>
        <w:t># izračunamo koeficijent korelacije između dve varijable</w:t>
      </w:r>
      <w:r>
        <w:br/>
      </w:r>
      <w:r>
        <w:rPr>
          <w:rStyle w:val="NormalTok"/>
        </w:rPr>
        <w:t>x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zaokružimo na dve decimale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, dat</w:t>
      </w:r>
      <w:r>
        <w:rPr>
          <w:rStyle w:val="OperatorTok"/>
        </w:rPr>
        <w:t>$</w:t>
      </w:r>
      <w:r>
        <w:rPr>
          <w:rStyle w:val="NormalTok"/>
        </w:rPr>
        <w:t xml:space="preserve">RT,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="</w:t>
      </w:r>
      <w:r>
        <w:rPr>
          <w:rStyle w:val="NormalTok"/>
        </w:rPr>
        <w:t xml:space="preserve">, x)) </w:t>
      </w:r>
      <w:r>
        <w:rPr>
          <w:rStyle w:val="CommentTok"/>
        </w:rPr>
        <w:t># iskombinujemo tekst i broj (vrednost r) u naslovu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umesto-tacaka-prikazemo-oznake-ispitanik"/>
      <w:bookmarkEnd w:id="24"/>
      <w:r>
        <w:br w:type="page"/>
      </w:r>
    </w:p>
    <w:p w:rsidR="008242A9" w:rsidRDefault="00156BF3">
      <w:pPr>
        <w:pStyle w:val="Heading2"/>
      </w:pPr>
      <w:r>
        <w:lastRenderedPageBreak/>
        <w:t>Umesto tačaka prikažemo oznake ispitanika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, dat</w:t>
      </w:r>
      <w:r>
        <w:rPr>
          <w:rStyle w:val="OperatorTok"/>
        </w:rPr>
        <w:t>$</w:t>
      </w:r>
      <w:r>
        <w:rPr>
          <w:rStyle w:val="NormalTok"/>
        </w:rPr>
        <w:t>R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  <w:r>
        <w:rPr>
          <w:rStyle w:val="CommentTok"/>
        </w:rPr>
        <w:t># podesimo tip tačaka na "none" -- "ne dodaji ništa"</w:t>
      </w:r>
      <w:r>
        <w:br/>
      </w:r>
      <w:r>
        <w:br/>
      </w:r>
      <w:r>
        <w:rPr>
          <w:rStyle w:val="KeywordTok"/>
        </w:rPr>
        <w:t>tex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, dat</w:t>
      </w:r>
      <w:r>
        <w:rPr>
          <w:rStyle w:val="OperatorTok"/>
        </w:rPr>
        <w:t>$</w:t>
      </w:r>
      <w:r>
        <w:rPr>
          <w:rStyle w:val="NormalTok"/>
        </w:rPr>
        <w:t xml:space="preserve">RT, </w:t>
      </w:r>
      <w:r>
        <w:rPr>
          <w:rStyle w:val="CommentTok"/>
        </w:rPr>
        <w:t># komanda za dodavanje reči umesto tačaka na grafikon; prvo damo koordinate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s.characte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Ispitanik), </w:t>
      </w:r>
      <w:r>
        <w:rPr>
          <w:rStyle w:val="CommentTok"/>
        </w:rPr>
        <w:t xml:space="preserve"># onda kažemo šta treba prikazati; konvertujemo u karaktere,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jer ova komanda zahteva vektor stringova (nizova karaktera)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CommentTok"/>
        </w:rPr>
        <w:t># smanjimo font da bi bilo čitljivije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5" w:name="dodamo-regresionu-pravu"/>
      <w:bookmarkEnd w:id="25"/>
      <w:r>
        <w:br w:type="page"/>
      </w:r>
    </w:p>
    <w:p w:rsidR="008242A9" w:rsidRDefault="00156BF3">
      <w:pPr>
        <w:pStyle w:val="Heading2"/>
      </w:pPr>
      <w:r>
        <w:lastRenderedPageBreak/>
        <w:t>dodamo regresionu pravu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, dat</w:t>
      </w:r>
      <w:r>
        <w:rPr>
          <w:rStyle w:val="OperatorTok"/>
        </w:rPr>
        <w:t>$</w:t>
      </w:r>
      <w:r>
        <w:rPr>
          <w:rStyle w:val="NormalTok"/>
        </w:rPr>
        <w:t>R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  <w:r>
        <w:rPr>
          <w:rStyle w:val="CommentTok"/>
        </w:rPr>
        <w:t># podesimo tip tačaka na "none" -- "ne dodaji ništa"</w:t>
      </w:r>
      <w:r>
        <w:br/>
      </w:r>
      <w:r>
        <w:br/>
      </w:r>
      <w:r>
        <w:rPr>
          <w:rStyle w:val="KeywordTok"/>
        </w:rPr>
        <w:t>tex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, dat</w:t>
      </w:r>
      <w:r>
        <w:rPr>
          <w:rStyle w:val="OperatorTok"/>
        </w:rPr>
        <w:t>$</w:t>
      </w:r>
      <w:r>
        <w:rPr>
          <w:rStyle w:val="NormalTok"/>
        </w:rPr>
        <w:t xml:space="preserve">RT, </w:t>
      </w:r>
      <w:r>
        <w:rPr>
          <w:rStyle w:val="CommentTok"/>
        </w:rPr>
        <w:t># komanda za dodavanje reči umesto tačaka na grafikon; prvo damo koordinate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s.characte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Ispitanik), </w:t>
      </w:r>
      <w:r>
        <w:rPr>
          <w:rStyle w:val="CommentTok"/>
        </w:rPr>
        <w:t xml:space="preserve"># onda kažemo šta treba prikazati; konvertujemo u karaktere,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jer ova komanda zahteva vektor stringova (nizova karaktera)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CommentTok"/>
        </w:rPr>
        <w:t># smanjimo font da bi bilo čitljivije</w:t>
      </w:r>
      <w:r>
        <w:br/>
      </w:r>
      <w:r>
        <w:br/>
      </w:r>
      <w:r>
        <w:br/>
      </w:r>
      <w:r>
        <w:rPr>
          <w:rStyle w:val="NormalTok"/>
        </w:rPr>
        <w:t>lm_da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Q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rPr>
          <w:rStyle w:val="CommentTok"/>
        </w:rPr>
        <w:t># prvo napravimo linearni model</w:t>
      </w:r>
      <w:r>
        <w:br/>
      </w:r>
      <w:r>
        <w:rPr>
          <w:rStyle w:val="CommentTok"/>
        </w:rPr>
        <w:t># dobijemo objekat koji sadrži regresione koeficijente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 xml:space="preserve">(lm_dat) </w:t>
      </w:r>
      <w:r>
        <w:rPr>
          <w:rStyle w:val="CommentTok"/>
        </w:rPr>
        <w:t># da vidimo koeficijente</w:t>
      </w:r>
    </w:p>
    <w:p w:rsidR="008242A9" w:rsidRDefault="00156BF3">
      <w:pPr>
        <w:pStyle w:val="SourceCode"/>
      </w:pPr>
      <w:r>
        <w:rPr>
          <w:rStyle w:val="VerbatimChar"/>
        </w:rPr>
        <w:t xml:space="preserve">## (Intercept)          IQ </w:t>
      </w:r>
      <w:r>
        <w:br/>
      </w:r>
      <w:r>
        <w:rPr>
          <w:rStyle w:val="VerbatimChar"/>
        </w:rPr>
        <w:t>##  -497.52579    20.35726</w:t>
      </w:r>
    </w:p>
    <w:p w:rsidR="008242A9" w:rsidRDefault="00156BF3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KeywordTok"/>
        </w:rPr>
        <w:t>coef</w:t>
      </w:r>
      <w:r>
        <w:rPr>
          <w:rStyle w:val="NormalTok"/>
        </w:rPr>
        <w:t>(lm_dat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=</w:t>
      </w:r>
      <w:r>
        <w:rPr>
          <w:rStyle w:val="KeywordTok"/>
        </w:rPr>
        <w:t>coef</w:t>
      </w:r>
      <w:r>
        <w:rPr>
          <w:rStyle w:val="NormalTok"/>
        </w:rPr>
        <w:t>(lm_dat)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br/>
      </w:r>
      <w:r>
        <w:rPr>
          <w:rStyle w:val="CommentTok"/>
        </w:rPr>
        <w:t># na osnovu tih koeficijenata nacrtamo regresionu liniju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 xml:space="preserve">(lm_dat)) </w:t>
      </w:r>
      <w:r>
        <w:rPr>
          <w:rStyle w:val="CommentTok"/>
        </w:rPr>
        <w:t># ovo je isto kao komanda u gornjem redu, samo kraće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 xml:space="preserve">(lm_dat)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podebljamo liniju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 xml:space="preserve">(lm_dat)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linija da bude crvena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700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dodamo horizontalnu liniju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CommentTok"/>
        </w:rPr>
        <w:t># dodamo vertikalnu liniju</w:t>
      </w:r>
      <w:r>
        <w:br/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900</w:t>
      </w:r>
      <w:r>
        <w:rPr>
          <w:rStyle w:val="NormalTok"/>
        </w:rPr>
        <w:t xml:space="preserve">, </w:t>
      </w:r>
      <w:r>
        <w:rPr>
          <w:rStyle w:val="StringTok"/>
        </w:rPr>
        <w:t>"Ja sam tekst centriran na željene koordinate.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3416300" cy="23114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678" cy="231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Heading2"/>
      </w:pPr>
      <w:bookmarkStart w:id="26" w:name="za-brzi-uvid-u-odnose-meu-svim-numericki"/>
      <w:bookmarkEnd w:id="26"/>
      <w:r>
        <w:lastRenderedPageBreak/>
        <w:t>Za brzi uvid u odnose među svim numeričkim varijablama</w:t>
      </w:r>
    </w:p>
    <w:p w:rsidR="008242A9" w:rsidRDefault="00156BF3" w:rsidP="00A248A6">
      <w:pPr>
        <w:pStyle w:val="Compact"/>
        <w:numPr>
          <w:ilvl w:val="0"/>
          <w:numId w:val="9"/>
        </w:numPr>
      </w:pPr>
      <w:r>
        <w:t>sada nije impresivno, imamo samo tri numeričke varijable</w:t>
      </w:r>
    </w:p>
    <w:p w:rsidR="008242A9" w:rsidRDefault="00156BF3" w:rsidP="00A248A6">
      <w:pPr>
        <w:pStyle w:val="Compact"/>
        <w:numPr>
          <w:ilvl w:val="0"/>
          <w:numId w:val="9"/>
        </w:numPr>
      </w:pPr>
      <w:r>
        <w:t>kada budemo radili analizu sa velikim brojem numeričkih prediktora, biće vrlo korisno kao prvi uvid u multikolinearnost</w:t>
      </w:r>
    </w:p>
    <w:p w:rsidR="008242A9" w:rsidRDefault="00156BF3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da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) </w:t>
      </w:r>
      <w:r>
        <w:rPr>
          <w:rStyle w:val="CommentTok"/>
        </w:rPr>
        <w:t># primeniti komandu na sve redove, na 4. i 5. kolonu data frame-a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7" w:name="isto-to-sa-koeficijentima-korelacije"/>
      <w:bookmarkEnd w:id="27"/>
      <w:r>
        <w:br w:type="page"/>
      </w:r>
    </w:p>
    <w:p w:rsidR="008242A9" w:rsidRDefault="00156BF3">
      <w:pPr>
        <w:pStyle w:val="Heading2"/>
      </w:pPr>
      <w:r>
        <w:lastRenderedPageBreak/>
        <w:t>Isto to sa koeficijentima korelacije</w:t>
      </w:r>
    </w:p>
    <w:p w:rsidR="008242A9" w:rsidRDefault="00156BF3" w:rsidP="00A248A6">
      <w:pPr>
        <w:pStyle w:val="Compact"/>
        <w:numPr>
          <w:ilvl w:val="0"/>
          <w:numId w:val="10"/>
        </w:numPr>
      </w:pPr>
      <w:r>
        <w:t>pozivamo funkviju koja je deo paketa languageR</w:t>
      </w:r>
    </w:p>
    <w:p w:rsidR="008242A9" w:rsidRDefault="00156B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nguageR)</w:t>
      </w:r>
      <w:r>
        <w:br/>
      </w:r>
      <w:r>
        <w:rPr>
          <w:rStyle w:val="KeywordTok"/>
        </w:rPr>
        <w:t>pairscor.fnc</w:t>
      </w:r>
      <w:r>
        <w:rPr>
          <w:rStyle w:val="NormalTok"/>
        </w:rPr>
        <w:t>(da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citanost"</w:t>
      </w:r>
      <w:r>
        <w:rPr>
          <w:rStyle w:val="NormalTok"/>
        </w:rPr>
        <w:t xml:space="preserve">, </w:t>
      </w:r>
      <w:r>
        <w:rPr>
          <w:rStyle w:val="StringTok"/>
        </w:rPr>
        <w:t>"IQ"</w:t>
      </w:r>
      <w:r>
        <w:rPr>
          <w:rStyle w:val="NormalTok"/>
        </w:rPr>
        <w:t>,</w:t>
      </w:r>
      <w:r>
        <w:rPr>
          <w:rStyle w:val="StringTok"/>
        </w:rPr>
        <w:t>"RT"</w:t>
      </w:r>
      <w:r>
        <w:rPr>
          <w:rStyle w:val="NormalTok"/>
        </w:rPr>
        <w:t xml:space="preserve"> )], </w:t>
      </w:r>
      <w:r>
        <w:rPr>
          <w:rStyle w:val="DataTypeTok"/>
        </w:rPr>
        <w:t>his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mooth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ex.poi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.points=</w:t>
      </w:r>
      <w:r>
        <w:rPr>
          <w:rStyle w:val="StringTok"/>
        </w:rPr>
        <w:t>"darkgrey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8" w:name="plotovanje-funkcije"/>
      <w:bookmarkEnd w:id="28"/>
      <w:r>
        <w:br w:type="page"/>
      </w:r>
    </w:p>
    <w:p w:rsidR="008242A9" w:rsidRDefault="00156BF3">
      <w:pPr>
        <w:pStyle w:val="Heading2"/>
      </w:pPr>
      <w:r>
        <w:lastRenderedPageBreak/>
        <w:t>plotovanje funkcije</w:t>
      </w:r>
    </w:p>
    <w:p w:rsidR="008242A9" w:rsidRDefault="00156B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IQ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9" w:name="box-and-whiskers-plot"/>
      <w:bookmarkEnd w:id="29"/>
      <w:r>
        <w:br w:type="page"/>
      </w:r>
    </w:p>
    <w:p w:rsidR="008242A9" w:rsidRDefault="00156BF3">
      <w:pPr>
        <w:pStyle w:val="Heading2"/>
      </w:pPr>
      <w:r>
        <w:lastRenderedPageBreak/>
        <w:t>Box and whiskers plot</w:t>
      </w:r>
    </w:p>
    <w:p w:rsidR="008242A9" w:rsidRDefault="00156BF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IQ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0" w:name="da-prikazemo-box-and-whiskers-plot-po-gr"/>
      <w:bookmarkEnd w:id="30"/>
      <w:r>
        <w:br w:type="page"/>
      </w:r>
    </w:p>
    <w:p w:rsidR="008242A9" w:rsidRDefault="00156BF3">
      <w:pPr>
        <w:pStyle w:val="Heading2"/>
      </w:pPr>
      <w:r>
        <w:lastRenderedPageBreak/>
        <w:t>Da prikažemo Box and whiskers plot po grupama</w:t>
      </w:r>
    </w:p>
    <w:p w:rsidR="008242A9" w:rsidRDefault="00156BF3" w:rsidP="00A248A6">
      <w:pPr>
        <w:pStyle w:val="Compact"/>
        <w:numPr>
          <w:ilvl w:val="0"/>
          <w:numId w:val="11"/>
        </w:numPr>
      </w:pPr>
      <w:r>
        <w:t>nemojte ovo kucati sada (samo gledamo)</w:t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voruki, kontro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voruki, eksperimenta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lev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noruki, kontro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kontro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IQ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Frekven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noruki, eksperimentalna grupa: M=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dat[dat</w:t>
      </w:r>
      <w:r>
        <w:rPr>
          <w:rStyle w:val="OperatorTok"/>
        </w:rPr>
        <w:t>$</w:t>
      </w:r>
      <w:r>
        <w:rPr>
          <w:rStyle w:val="NormalTok"/>
        </w:rPr>
        <w:t>Rukost</w:t>
      </w:r>
      <w:r>
        <w:rPr>
          <w:rStyle w:val="OperatorTok"/>
        </w:rPr>
        <w:t>==</w:t>
      </w:r>
      <w:r>
        <w:rPr>
          <w:rStyle w:val="StringTok"/>
        </w:rPr>
        <w:t>"desnoru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nipulacija</w:t>
      </w:r>
      <w:r>
        <w:rPr>
          <w:rStyle w:val="OperatorTok"/>
        </w:rPr>
        <w:t>==</w:t>
      </w:r>
      <w:r>
        <w:rPr>
          <w:rStyle w:val="StringTok"/>
        </w:rPr>
        <w:t>"eksperimentalna grupa"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 xml:space="preserve">IQ)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1" w:name="isto-to-sa-mnogo-manje-kucanja---lattice"/>
      <w:bookmarkEnd w:id="31"/>
      <w:r>
        <w:br w:type="page"/>
      </w:r>
    </w:p>
    <w:p w:rsidR="008242A9" w:rsidRDefault="00156BF3">
      <w:pPr>
        <w:pStyle w:val="Heading2"/>
      </w:pPr>
      <w:r>
        <w:lastRenderedPageBreak/>
        <w:t>Isto to, sa mnogo manje kucanja - lattice</w:t>
      </w:r>
    </w:p>
    <w:p w:rsidR="008242A9" w:rsidRDefault="00156BF3" w:rsidP="00A248A6">
      <w:pPr>
        <w:numPr>
          <w:ilvl w:val="0"/>
          <w:numId w:val="12"/>
        </w:numPr>
      </w:pPr>
      <w:r>
        <w:t>Formula se čita kao: IQ u zavisnosti od nivoa fakotra Rukost i grupisano po nivoima faktora Manipulacija</w:t>
      </w:r>
    </w:p>
    <w:p w:rsidR="008242A9" w:rsidRDefault="00156BF3" w:rsidP="00A248A6">
      <w:pPr>
        <w:numPr>
          <w:ilvl w:val="0"/>
          <w:numId w:val="12"/>
        </w:numPr>
      </w:pPr>
      <w:r>
        <w:t>Kada budemo radili sa pravim podacima, vratićemo se na paket lattice (trellis grafiku), da vidimo njene pune moći</w:t>
      </w:r>
    </w:p>
    <w:p w:rsidR="008242A9" w:rsidRDefault="00156B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attice) </w:t>
      </w:r>
      <w:r>
        <w:rPr>
          <w:rStyle w:val="CommentTok"/>
        </w:rPr>
        <w:t># učitamo paket lattice</w:t>
      </w:r>
      <w:r>
        <w:br/>
      </w:r>
      <w:r>
        <w:rPr>
          <w:rStyle w:val="KeywordTok"/>
        </w:rPr>
        <w:t>bwplot</w:t>
      </w:r>
      <w:r>
        <w:rPr>
          <w:rStyle w:val="NormalTok"/>
        </w:rPr>
        <w:t xml:space="preserve">(I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kost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ipulacija, </w:t>
      </w:r>
      <w:r>
        <w:rPr>
          <w:rStyle w:val="CommentTok"/>
        </w:rPr>
        <w:t># prvi argument je formula koja definiše šta prikazati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rPr>
          <w:rStyle w:val="CommentTok"/>
        </w:rPr>
        <w:t># drugi argument je data frame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2" w:name="u-istom-paketu-skaterplot-po-kategorijam"/>
      <w:bookmarkEnd w:id="32"/>
      <w:r>
        <w:br w:type="page"/>
      </w:r>
    </w:p>
    <w:p w:rsidR="008242A9" w:rsidRDefault="00156BF3">
      <w:pPr>
        <w:pStyle w:val="Heading2"/>
      </w:pPr>
      <w:r>
        <w:lastRenderedPageBreak/>
        <w:t>U istom paketu: skaterplot po kategorijama</w:t>
      </w:r>
    </w:p>
    <w:p w:rsidR="008242A9" w:rsidRDefault="00156BF3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Q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ipulacija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3" w:name="ggplot2"/>
      <w:bookmarkEnd w:id="33"/>
      <w:r>
        <w:br w:type="page"/>
      </w:r>
    </w:p>
    <w:p w:rsidR="008242A9" w:rsidRDefault="00156BF3">
      <w:pPr>
        <w:pStyle w:val="Heading2"/>
      </w:pPr>
      <w:r>
        <w:lastRenderedPageBreak/>
        <w:t>ggplot2</w:t>
      </w:r>
    </w:p>
    <w:p w:rsidR="008242A9" w:rsidRDefault="00156BF3" w:rsidP="00A248A6">
      <w:pPr>
        <w:pStyle w:val="Compact"/>
        <w:numPr>
          <w:ilvl w:val="0"/>
          <w:numId w:val="13"/>
        </w:numPr>
      </w:pPr>
      <w:r>
        <w:t>Paket napisan na osnovu knjige GRAMMAR OF GRAPHICS (Wilkinson, 1999)</w:t>
      </w:r>
    </w:p>
    <w:p w:rsidR="008242A9" w:rsidRDefault="00156BF3" w:rsidP="00A248A6">
      <w:pPr>
        <w:numPr>
          <w:ilvl w:val="0"/>
          <w:numId w:val="13"/>
        </w:numPr>
      </w:pPr>
      <w:r>
        <w:t>Trenutno najbolji i najzastupljeniji paket za grafičko prikazivanje</w:t>
      </w:r>
    </w:p>
    <w:p w:rsidR="008242A9" w:rsidRDefault="00156BF3" w:rsidP="00A248A6">
      <w:pPr>
        <w:pStyle w:val="Compact"/>
        <w:numPr>
          <w:ilvl w:val="0"/>
          <w:numId w:val="13"/>
        </w:numPr>
      </w:pPr>
      <w:r>
        <w:t>Svaki grafikon ima barem tri osnovne komponente:</w:t>
      </w:r>
    </w:p>
    <w:p w:rsidR="008242A9" w:rsidRDefault="00156BF3" w:rsidP="00A248A6">
      <w:pPr>
        <w:pStyle w:val="Compact"/>
        <w:numPr>
          <w:ilvl w:val="1"/>
          <w:numId w:val="14"/>
        </w:numPr>
      </w:pPr>
      <w:r>
        <w:t>podatke</w:t>
      </w:r>
    </w:p>
    <w:p w:rsidR="008242A9" w:rsidRDefault="00156BF3" w:rsidP="00A248A6">
      <w:pPr>
        <w:pStyle w:val="Compact"/>
        <w:numPr>
          <w:ilvl w:val="1"/>
          <w:numId w:val="15"/>
        </w:numPr>
      </w:pPr>
      <w:r>
        <w:t>mapiranje varijabli na koordinate na osama, boju i veličinu: aes</w:t>
      </w:r>
    </w:p>
    <w:p w:rsidR="008242A9" w:rsidRDefault="00156BF3" w:rsidP="00A248A6">
      <w:pPr>
        <w:pStyle w:val="Compact"/>
        <w:numPr>
          <w:ilvl w:val="1"/>
          <w:numId w:val="16"/>
        </w:numPr>
      </w:pPr>
      <w:r>
        <w:t>način na koji treba prikazati svaku opseravciju (tačke, linije, stubići…): geom</w:t>
      </w:r>
    </w:p>
    <w:p w:rsidR="008242A9" w:rsidRDefault="00156B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ggplot2) </w:t>
      </w:r>
      <w:r>
        <w:rPr>
          <w:rStyle w:val="CommentTok"/>
        </w:rPr>
        <w:t># učitamo paket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CommentTok"/>
        </w:rPr>
        <w:t># definišemo koji data frame treba koristiti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Q, </w:t>
      </w:r>
      <w:r>
        <w:rPr>
          <w:rStyle w:val="DataTypeTok"/>
        </w:rPr>
        <w:t>y =</w:t>
      </w:r>
      <w:r>
        <w:rPr>
          <w:rStyle w:val="NormalTok"/>
        </w:rPr>
        <w:t xml:space="preserve"> 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mapiramo varijable na ose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CommentTok"/>
        </w:rPr>
        <w:t># definišemo kako treba prikazati vrednosti: ovde kao tačke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4" w:name="ggplot-layers"/>
      <w:bookmarkEnd w:id="34"/>
      <w:r>
        <w:br w:type="page"/>
      </w:r>
    </w:p>
    <w:p w:rsidR="008242A9" w:rsidRDefault="00156BF3">
      <w:pPr>
        <w:pStyle w:val="Heading2"/>
      </w:pPr>
      <w:r>
        <w:lastRenderedPageBreak/>
        <w:t>ggplot layers</w:t>
      </w:r>
    </w:p>
    <w:p w:rsidR="008242A9" w:rsidRDefault="00156BF3" w:rsidP="00A248A6">
      <w:pPr>
        <w:pStyle w:val="Compact"/>
        <w:numPr>
          <w:ilvl w:val="0"/>
          <w:numId w:val="17"/>
        </w:numPr>
      </w:pPr>
      <w:r>
        <w:t>grafikon možemo da gradimo dodajući sloj po sloj</w:t>
      </w:r>
    </w:p>
    <w:p w:rsidR="008242A9" w:rsidRDefault="00156BF3" w:rsidP="00A248A6">
      <w:pPr>
        <w:pStyle w:val="Compact"/>
        <w:numPr>
          <w:ilvl w:val="0"/>
          <w:numId w:val="17"/>
        </w:numPr>
      </w:pPr>
      <w:r>
        <w:t>koristeći + da dodajemo slojeve</w:t>
      </w:r>
    </w:p>
    <w:p w:rsidR="008242A9" w:rsidRDefault="00156BF3">
      <w:pPr>
        <w:pStyle w:val="SourceCode"/>
      </w:pPr>
      <w:r>
        <w:rPr>
          <w:rStyle w:val="NormalTok"/>
        </w:rPr>
        <w:t>g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CommentTok"/>
        </w:rPr>
        <w:t># osnovni grafikon sačuvamo u neku varijablu</w:t>
      </w:r>
      <w:r>
        <w:br/>
      </w:r>
      <w:r>
        <w:rPr>
          <w:rStyle w:val="NormalTok"/>
        </w:rPr>
        <w:t xml:space="preserve">g0 </w:t>
      </w:r>
      <w:r>
        <w:rPr>
          <w:rStyle w:val="CommentTok"/>
        </w:rPr>
        <w:t># vidimo da su tu samo ose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5" w:name="dodamo-tacke"/>
      <w:bookmarkEnd w:id="35"/>
      <w:r>
        <w:br w:type="page"/>
      </w:r>
    </w:p>
    <w:p w:rsidR="008242A9" w:rsidRDefault="00156BF3">
      <w:pPr>
        <w:pStyle w:val="Heading2"/>
      </w:pPr>
      <w:r>
        <w:lastRenderedPageBreak/>
        <w:t>Dodamo tačke</w:t>
      </w:r>
    </w:p>
    <w:p w:rsidR="008242A9" w:rsidRDefault="00156BF3">
      <w:pPr>
        <w:pStyle w:val="SourceCode"/>
      </w:pP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nove slojeve dodajemo pomoću znaka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CommentTok"/>
        </w:rPr>
        <w:t># da prikažemo tačke (skatterplot)</w:t>
      </w:r>
      <w:r>
        <w:br/>
      </w:r>
      <w:r>
        <w:rPr>
          <w:rStyle w:val="NormalTok"/>
        </w:rPr>
        <w:t>g1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6" w:name="dodamo-naslov-i-nazive-osa"/>
      <w:bookmarkEnd w:id="36"/>
      <w:r>
        <w:br w:type="page"/>
      </w:r>
    </w:p>
    <w:p w:rsidR="008242A9" w:rsidRDefault="00156BF3">
      <w:pPr>
        <w:pStyle w:val="Heading2"/>
      </w:pPr>
      <w:r>
        <w:lastRenderedPageBreak/>
        <w:t>Dodamo naslov i nazive osa</w:t>
      </w:r>
    </w:p>
    <w:p w:rsidR="008242A9" w:rsidRDefault="00156BF3">
      <w:pPr>
        <w:pStyle w:val="SourceCode"/>
      </w:pP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dnos između IQ i R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damo naslov grafikonu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Koeficijent inteligencij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damo naslov x osi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T(ms)"</w:t>
      </w:r>
      <w:r>
        <w:rPr>
          <w:rStyle w:val="NormalTok"/>
        </w:rPr>
        <w:t xml:space="preserve">) </w:t>
      </w:r>
      <w:r>
        <w:rPr>
          <w:rStyle w:val="CommentTok"/>
        </w:rPr>
        <w:t># damo naslov y osi</w:t>
      </w:r>
      <w:r>
        <w:br/>
      </w:r>
      <w:r>
        <w:br/>
      </w:r>
      <w:r>
        <w:rPr>
          <w:rStyle w:val="NormalTok"/>
        </w:rPr>
        <w:t>g2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7" w:name="geom_point-boja-tacaka"/>
      <w:bookmarkEnd w:id="37"/>
      <w:r>
        <w:br w:type="page"/>
      </w:r>
    </w:p>
    <w:p w:rsidR="008242A9" w:rsidRDefault="00156BF3">
      <w:pPr>
        <w:pStyle w:val="Heading2"/>
      </w:pPr>
      <w:r>
        <w:lastRenderedPageBreak/>
        <w:t>geom_point: boja tačaka</w:t>
      </w:r>
    </w:p>
    <w:p w:rsidR="008242A9" w:rsidRDefault="00156BF3" w:rsidP="00A248A6">
      <w:pPr>
        <w:pStyle w:val="Compact"/>
        <w:numPr>
          <w:ilvl w:val="0"/>
          <w:numId w:val="18"/>
        </w:numPr>
      </w:pPr>
      <w:r>
        <w:t>Da promenimo boju svim tačkama</w:t>
      </w:r>
    </w:p>
    <w:p w:rsidR="008242A9" w:rsidRDefault="00156BF3">
      <w:pPr>
        <w:pStyle w:val="SourceCode"/>
      </w:pP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2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8" w:name="geom_point-oblik-tacaka"/>
      <w:bookmarkEnd w:id="38"/>
      <w:r>
        <w:br w:type="page"/>
      </w:r>
    </w:p>
    <w:p w:rsidR="008242A9" w:rsidRDefault="00156BF3">
      <w:pPr>
        <w:pStyle w:val="Heading2"/>
      </w:pPr>
      <w:r>
        <w:lastRenderedPageBreak/>
        <w:t>geom_point: oblik tačaka</w:t>
      </w:r>
    </w:p>
    <w:p w:rsidR="008242A9" w:rsidRDefault="00156BF3" w:rsidP="00A248A6">
      <w:pPr>
        <w:pStyle w:val="Compact"/>
        <w:numPr>
          <w:ilvl w:val="0"/>
          <w:numId w:val="19"/>
        </w:numPr>
      </w:pPr>
      <w:r>
        <w:t>Da promenim oblik svim tačkama (postoji “šifrarnik”)</w:t>
      </w:r>
    </w:p>
    <w:p w:rsidR="008242A9" w:rsidRDefault="00156BF3">
      <w:pPr>
        <w:pStyle w:val="SourceCode"/>
      </w:pPr>
      <w:r>
        <w:rPr>
          <w:rStyle w:val="NormalTok"/>
        </w:rPr>
        <w:t>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g3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9" w:name="geom_point-velicina-tacaka"/>
      <w:bookmarkEnd w:id="39"/>
      <w:r>
        <w:br w:type="page"/>
      </w:r>
    </w:p>
    <w:p w:rsidR="008242A9" w:rsidRDefault="00156BF3">
      <w:pPr>
        <w:pStyle w:val="Heading2"/>
      </w:pPr>
      <w:r>
        <w:lastRenderedPageBreak/>
        <w:t>geom_point: veličina tačaka</w:t>
      </w:r>
    </w:p>
    <w:p w:rsidR="008242A9" w:rsidRDefault="00156BF3" w:rsidP="00A248A6">
      <w:pPr>
        <w:pStyle w:val="Compact"/>
        <w:numPr>
          <w:ilvl w:val="0"/>
          <w:numId w:val="20"/>
        </w:numPr>
      </w:pPr>
      <w:r>
        <w:t>Da promenimo veličinu svim tačkama</w:t>
      </w:r>
    </w:p>
    <w:p w:rsidR="008242A9" w:rsidRDefault="00156BF3">
      <w:pPr>
        <w:pStyle w:val="SourceCode"/>
      </w:pPr>
      <w:r>
        <w:rPr>
          <w:rStyle w:val="NormalTok"/>
        </w:rPr>
        <w:t>g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4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0" w:name="geom_point-transparentnost-tacaka"/>
      <w:bookmarkEnd w:id="40"/>
      <w:r>
        <w:br w:type="page"/>
      </w:r>
    </w:p>
    <w:p w:rsidR="008242A9" w:rsidRDefault="00156BF3">
      <w:pPr>
        <w:pStyle w:val="Heading2"/>
      </w:pPr>
      <w:r>
        <w:lastRenderedPageBreak/>
        <w:t>geom_point: transparentnost tačaka</w:t>
      </w:r>
    </w:p>
    <w:p w:rsidR="008242A9" w:rsidRDefault="00156BF3" w:rsidP="00A248A6">
      <w:pPr>
        <w:pStyle w:val="Compact"/>
        <w:numPr>
          <w:ilvl w:val="0"/>
          <w:numId w:val="21"/>
        </w:numPr>
      </w:pPr>
      <w:r>
        <w:t>Pogodno za big data, za preopterećene grafikone</w:t>
      </w:r>
    </w:p>
    <w:p w:rsidR="008242A9" w:rsidRDefault="00156BF3">
      <w:pPr>
        <w:pStyle w:val="SourceCode"/>
      </w:pP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1" w:name="geom_point-da-se-tacke-razmaknu"/>
      <w:bookmarkEnd w:id="41"/>
      <w:r>
        <w:br w:type="page"/>
      </w:r>
    </w:p>
    <w:p w:rsidR="008242A9" w:rsidRDefault="00156BF3">
      <w:pPr>
        <w:pStyle w:val="Heading2"/>
      </w:pPr>
      <w:r>
        <w:lastRenderedPageBreak/>
        <w:t>geom_point: da se tačke “razmaknu”</w:t>
      </w:r>
    </w:p>
    <w:p w:rsidR="008242A9" w:rsidRDefault="00156BF3" w:rsidP="00A248A6">
      <w:pPr>
        <w:pStyle w:val="Compact"/>
        <w:numPr>
          <w:ilvl w:val="0"/>
          <w:numId w:val="22"/>
        </w:numPr>
      </w:pPr>
      <w:r>
        <w:t>još jedno rešenje za preopterećene grafikone</w:t>
      </w:r>
    </w:p>
    <w:p w:rsidR="008242A9" w:rsidRDefault="00156BF3">
      <w:pPr>
        <w:pStyle w:val="SourceCode"/>
      </w:pP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2" w:name="regresiona-prava"/>
      <w:bookmarkEnd w:id="42"/>
      <w:r>
        <w:br w:type="page"/>
      </w:r>
    </w:p>
    <w:p w:rsidR="008242A9" w:rsidRDefault="00156BF3">
      <w:pPr>
        <w:pStyle w:val="Heading2"/>
      </w:pPr>
      <w:r>
        <w:lastRenderedPageBreak/>
        <w:t>Regresiona prava</w:t>
      </w:r>
    </w:p>
    <w:p w:rsidR="008242A9" w:rsidRDefault="00156BF3" w:rsidP="00A248A6">
      <w:pPr>
        <w:pStyle w:val="Compact"/>
        <w:numPr>
          <w:ilvl w:val="0"/>
          <w:numId w:val="23"/>
        </w:numPr>
      </w:pPr>
      <w:r>
        <w:t>samo linija</w:t>
      </w:r>
    </w:p>
    <w:p w:rsidR="008242A9" w:rsidRDefault="00156BF3">
      <w:pPr>
        <w:pStyle w:val="SourceCode"/>
      </w:pPr>
      <w:r>
        <w:rPr>
          <w:rStyle w:val="NormalTok"/>
        </w:rPr>
        <w:t>g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9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3" w:name="regresiona-prava-1"/>
      <w:bookmarkEnd w:id="43"/>
      <w:r>
        <w:br w:type="page"/>
      </w:r>
    </w:p>
    <w:p w:rsidR="008242A9" w:rsidRDefault="00156BF3">
      <w:pPr>
        <w:pStyle w:val="Heading2"/>
      </w:pPr>
      <w:r>
        <w:lastRenderedPageBreak/>
        <w:t>Regresiona prava</w:t>
      </w:r>
    </w:p>
    <w:p w:rsidR="008242A9" w:rsidRDefault="00156BF3" w:rsidP="00A248A6">
      <w:pPr>
        <w:pStyle w:val="Compact"/>
        <w:numPr>
          <w:ilvl w:val="0"/>
          <w:numId w:val="24"/>
        </w:numPr>
      </w:pPr>
      <w:r>
        <w:t>linija i 95% CI</w:t>
      </w:r>
    </w:p>
    <w:p w:rsidR="008242A9" w:rsidRDefault="00156BF3">
      <w:pPr>
        <w:pStyle w:val="SourceCode"/>
      </w:pPr>
      <w:r>
        <w:rPr>
          <w:rStyle w:val="NormalTok"/>
        </w:rPr>
        <w:t>g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0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4" w:name="predikcija-van-opsega-zabelezenih-vredno"/>
      <w:bookmarkEnd w:id="44"/>
      <w:r>
        <w:br w:type="page"/>
      </w:r>
    </w:p>
    <w:p w:rsidR="008242A9" w:rsidRDefault="00156BF3">
      <w:pPr>
        <w:pStyle w:val="Heading1"/>
      </w:pPr>
      <w:r>
        <w:lastRenderedPageBreak/>
        <w:t>Predikcija van opsega zabeleženih vrednosti</w:t>
      </w:r>
    </w:p>
    <w:p w:rsidR="008242A9" w:rsidRDefault="00156BF3" w:rsidP="00A248A6">
      <w:pPr>
        <w:pStyle w:val="Compact"/>
        <w:numPr>
          <w:ilvl w:val="0"/>
          <w:numId w:val="25"/>
        </w:numPr>
      </w:pPr>
      <w:r>
        <w:t>ggplot automatski crta liniju samo unutar zabeleženog raspone</w:t>
      </w:r>
    </w:p>
    <w:p w:rsidR="008242A9" w:rsidRDefault="00156BF3" w:rsidP="00A248A6">
      <w:pPr>
        <w:pStyle w:val="Compact"/>
        <w:numPr>
          <w:ilvl w:val="0"/>
          <w:numId w:val="25"/>
        </w:numPr>
      </w:pPr>
      <w:r>
        <w:t>ako želimo ekstrapolaaciju, moramo to da tražimo:</w:t>
      </w:r>
    </w:p>
    <w:p w:rsidR="008242A9" w:rsidRDefault="00156BF3">
      <w:pPr>
        <w:pStyle w:val="SourceCode"/>
      </w:pPr>
      <w:r>
        <w:rPr>
          <w:rStyle w:val="NormalTok"/>
        </w:rPr>
        <w:t xml:space="preserve">g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5" w:name="regresiona-prava-2"/>
      <w:bookmarkEnd w:id="45"/>
      <w:r>
        <w:br w:type="page"/>
      </w:r>
    </w:p>
    <w:p w:rsidR="008242A9" w:rsidRDefault="00156BF3">
      <w:pPr>
        <w:pStyle w:val="Heading2"/>
      </w:pPr>
      <w:r>
        <w:lastRenderedPageBreak/>
        <w:t>Regresiona prava</w:t>
      </w:r>
    </w:p>
    <w:p w:rsidR="008242A9" w:rsidRDefault="00156BF3" w:rsidP="00A248A6">
      <w:pPr>
        <w:pStyle w:val="Compact"/>
        <w:numPr>
          <w:ilvl w:val="0"/>
          <w:numId w:val="26"/>
        </w:numPr>
      </w:pPr>
      <w:r>
        <w:t>linija i CI i pojedinačna merenja</w:t>
      </w:r>
    </w:p>
    <w:p w:rsidR="008242A9" w:rsidRDefault="00156BF3">
      <w:pPr>
        <w:pStyle w:val="SourceCode"/>
      </w:pPr>
      <w:r>
        <w:rPr>
          <w:rStyle w:val="NormalTok"/>
        </w:rPr>
        <w:t>g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0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6" w:name="regresiona-kriva"/>
      <w:bookmarkEnd w:id="46"/>
      <w:r>
        <w:br w:type="page"/>
      </w:r>
    </w:p>
    <w:p w:rsidR="008242A9" w:rsidRDefault="00156BF3">
      <w:pPr>
        <w:pStyle w:val="Heading2"/>
      </w:pPr>
      <w:r>
        <w:lastRenderedPageBreak/>
        <w:t>Regresiona “kriva”</w:t>
      </w:r>
    </w:p>
    <w:p w:rsidR="008242A9" w:rsidRDefault="00156BF3" w:rsidP="00A248A6">
      <w:pPr>
        <w:pStyle w:val="Compact"/>
        <w:numPr>
          <w:ilvl w:val="0"/>
          <w:numId w:val="27"/>
        </w:numPr>
      </w:pPr>
      <w:r>
        <w:t>za brzi uvid u nelinearnost</w:t>
      </w:r>
    </w:p>
    <w:p w:rsidR="008242A9" w:rsidRDefault="00156BF3">
      <w:pPr>
        <w:pStyle w:val="SourceCode"/>
      </w:pP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7" w:name="regresiona-kriva-1"/>
      <w:bookmarkEnd w:id="47"/>
      <w:r>
        <w:br w:type="page"/>
      </w:r>
    </w:p>
    <w:p w:rsidR="008242A9" w:rsidRDefault="00156BF3">
      <w:pPr>
        <w:pStyle w:val="Heading2"/>
      </w:pPr>
      <w:r>
        <w:lastRenderedPageBreak/>
        <w:t>Regresiona “kriva”</w:t>
      </w:r>
    </w:p>
    <w:p w:rsidR="008242A9" w:rsidRDefault="00156BF3" w:rsidP="00A248A6">
      <w:pPr>
        <w:pStyle w:val="Compact"/>
        <w:numPr>
          <w:ilvl w:val="0"/>
          <w:numId w:val="28"/>
        </w:numPr>
      </w:pPr>
      <w:r>
        <w:t>smanjimo veličinu prozora za računanje lokalnih proseka (dozvolimo veću krivudavost)</w:t>
      </w:r>
    </w:p>
    <w:p w:rsidR="008242A9" w:rsidRDefault="00156BF3">
      <w:pPr>
        <w:pStyle w:val="SourceCode"/>
      </w:pP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8" w:name="regresiona-kriva-2"/>
      <w:bookmarkEnd w:id="48"/>
      <w:r>
        <w:br w:type="page"/>
      </w:r>
    </w:p>
    <w:p w:rsidR="008242A9" w:rsidRDefault="00156BF3">
      <w:pPr>
        <w:pStyle w:val="Heading2"/>
      </w:pPr>
      <w:r>
        <w:lastRenderedPageBreak/>
        <w:t>Regresiona “kriva”</w:t>
      </w:r>
    </w:p>
    <w:p w:rsidR="008242A9" w:rsidRDefault="00156BF3" w:rsidP="00A248A6">
      <w:pPr>
        <w:pStyle w:val="Compact"/>
        <w:numPr>
          <w:ilvl w:val="0"/>
          <w:numId w:val="29"/>
        </w:numPr>
      </w:pPr>
      <w:r>
        <w:t>dozvolimo još veću krivudavost</w:t>
      </w:r>
    </w:p>
    <w:p w:rsidR="008242A9" w:rsidRDefault="00156BF3">
      <w:pPr>
        <w:pStyle w:val="SourceCode"/>
      </w:pP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9" w:name="posle-prvog-upoznavanja-sa-ggplot2-da-se"/>
      <w:bookmarkEnd w:id="49"/>
      <w:r>
        <w:br w:type="page"/>
      </w:r>
    </w:p>
    <w:p w:rsidR="008242A9" w:rsidRDefault="00156BF3">
      <w:pPr>
        <w:pStyle w:val="Heading2"/>
      </w:pPr>
      <w:r>
        <w:lastRenderedPageBreak/>
        <w:t>Posle prvog upoznavanja sa ggplot2, da se sistematičnije pozabavimo suštinom</w:t>
      </w:r>
    </w:p>
    <w:p w:rsidR="008242A9" w:rsidRDefault="00156BF3" w:rsidP="00A248A6">
      <w:pPr>
        <w:pStyle w:val="Compact"/>
        <w:numPr>
          <w:ilvl w:val="0"/>
          <w:numId w:val="30"/>
        </w:numPr>
      </w:pPr>
      <w:r>
        <w:t>Svaki grafikon ima nekoliko komponenti:</w:t>
      </w:r>
    </w:p>
    <w:p w:rsidR="008242A9" w:rsidRDefault="00156BF3" w:rsidP="00A248A6">
      <w:pPr>
        <w:pStyle w:val="Compact"/>
        <w:numPr>
          <w:ilvl w:val="1"/>
          <w:numId w:val="31"/>
        </w:numPr>
      </w:pPr>
      <w:r>
        <w:t>podatke (najbolje čist i uredan data frame); različiti lejeri mogu da prikazuju različite podatke</w:t>
      </w:r>
    </w:p>
    <w:p w:rsidR="008242A9" w:rsidRDefault="00156BF3" w:rsidP="00A248A6">
      <w:pPr>
        <w:pStyle w:val="Compact"/>
        <w:numPr>
          <w:ilvl w:val="1"/>
          <w:numId w:val="32"/>
        </w:numPr>
      </w:pPr>
      <w:r>
        <w:t>aes: kako se varijable mapiraju na vizuelne karakteristike; mapiranje varijabli na koordinate na osama, boju i veličinu</w:t>
      </w:r>
    </w:p>
    <w:p w:rsidR="008242A9" w:rsidRDefault="00156BF3" w:rsidP="00A248A6">
      <w:pPr>
        <w:pStyle w:val="Compact"/>
        <w:numPr>
          <w:ilvl w:val="1"/>
          <w:numId w:val="33"/>
        </w:numPr>
      </w:pPr>
      <w:r>
        <w:t>geom: naziv geometrijskog objekta koji se koristi za crtanje, način na koji treba prikazati svaku opseravciju (tačke, linije, stubići…)</w:t>
      </w:r>
    </w:p>
    <w:p w:rsidR="008242A9" w:rsidRDefault="00156BF3" w:rsidP="00A248A6">
      <w:pPr>
        <w:pStyle w:val="Compact"/>
        <w:numPr>
          <w:ilvl w:val="1"/>
          <w:numId w:val="34"/>
        </w:numPr>
      </w:pPr>
      <w:r>
        <w:t>stat: vrsta statističke transformacije koju treba primeniti (identity, smooth…)</w:t>
      </w:r>
    </w:p>
    <w:p w:rsidR="008242A9" w:rsidRDefault="00156BF3" w:rsidP="00A248A6">
      <w:pPr>
        <w:pStyle w:val="Compact"/>
        <w:numPr>
          <w:ilvl w:val="1"/>
          <w:numId w:val="35"/>
        </w:numPr>
      </w:pPr>
      <w:r>
        <w:t>position: način na koji se rešava problem preklapanja, kako organizujemo elemente unutar grafikona (jitternig, stacking, dodging), ali i kako organizujemo višestruke grafikone unutar jedne slike (faceting)</w:t>
      </w:r>
    </w:p>
    <w:p w:rsidR="008242A9" w:rsidRDefault="00156BF3" w:rsidP="00A248A6">
      <w:pPr>
        <w:pStyle w:val="Compact"/>
        <w:numPr>
          <w:ilvl w:val="1"/>
          <w:numId w:val="36"/>
        </w:numPr>
      </w:pPr>
      <w:r>
        <w:t>ose: kako ih obeležvamo, orijentišemo i sl.</w:t>
      </w:r>
    </w:p>
    <w:p w:rsidR="008242A9" w:rsidRDefault="00156BF3" w:rsidP="00A248A6">
      <w:pPr>
        <w:pStyle w:val="Compact"/>
        <w:numPr>
          <w:ilvl w:val="1"/>
          <w:numId w:val="37"/>
        </w:numPr>
      </w:pPr>
      <w:r>
        <w:t>koordinatni sistem: mi ćemo se baviti dekartovskim, ali postoje i drugi</w:t>
      </w:r>
    </w:p>
    <w:p w:rsidR="008242A9" w:rsidRDefault="00156BF3" w:rsidP="00A248A6">
      <w:pPr>
        <w:pStyle w:val="Compact"/>
        <w:numPr>
          <w:ilvl w:val="1"/>
          <w:numId w:val="38"/>
        </w:numPr>
      </w:pPr>
      <w:r>
        <w:t>teme: kakav opšti stil dajemo grafikonu (klasični, minimalni…)</w:t>
      </w:r>
    </w:p>
    <w:p w:rsidR="008242A9" w:rsidRDefault="00156BF3">
      <w:pPr>
        <w:pStyle w:val="Heading2"/>
      </w:pPr>
      <w:bookmarkStart w:id="50" w:name="layer-data"/>
      <w:bookmarkEnd w:id="50"/>
      <w:r>
        <w:t>Layer: data</w:t>
      </w:r>
    </w:p>
    <w:p w:rsidR="008242A9" w:rsidRDefault="00156BF3" w:rsidP="00A248A6">
      <w:pPr>
        <w:pStyle w:val="Compact"/>
        <w:numPr>
          <w:ilvl w:val="0"/>
          <w:numId w:val="39"/>
        </w:numPr>
      </w:pPr>
      <w:r>
        <w:t>podaci koje vizualizujemo</w:t>
      </w:r>
    </w:p>
    <w:p w:rsidR="008242A9" w:rsidRDefault="00156BF3" w:rsidP="00A248A6">
      <w:pPr>
        <w:pStyle w:val="Compact"/>
        <w:numPr>
          <w:ilvl w:val="0"/>
          <w:numId w:val="39"/>
        </w:numPr>
      </w:pPr>
      <w:r>
        <w:t>naš data frame</w:t>
      </w:r>
    </w:p>
    <w:p w:rsidR="008242A9" w:rsidRDefault="00156BF3" w:rsidP="00A248A6">
      <w:pPr>
        <w:pStyle w:val="Compact"/>
        <w:numPr>
          <w:ilvl w:val="0"/>
          <w:numId w:val="39"/>
        </w:numPr>
      </w:pPr>
      <w:r>
        <w:t>obično prvi argument funkcije ggplot()</w:t>
      </w:r>
    </w:p>
    <w:p w:rsidR="008242A9" w:rsidRDefault="00156BF3">
      <w:pPr>
        <w:pStyle w:val="Heading2"/>
      </w:pPr>
      <w:bookmarkStart w:id="51" w:name="layer-aes"/>
      <w:bookmarkEnd w:id="51"/>
      <w:r>
        <w:t>Layer: aes</w:t>
      </w:r>
    </w:p>
    <w:p w:rsidR="008242A9" w:rsidRDefault="00156BF3" w:rsidP="00A248A6">
      <w:pPr>
        <w:numPr>
          <w:ilvl w:val="0"/>
          <w:numId w:val="40"/>
        </w:numPr>
      </w:pPr>
      <w:r>
        <w:t>mapiranje varijabli na vizuelne karakteristike</w:t>
      </w:r>
    </w:p>
    <w:p w:rsidR="008242A9" w:rsidRDefault="00156BF3" w:rsidP="00A248A6">
      <w:pPr>
        <w:numPr>
          <w:ilvl w:val="0"/>
          <w:numId w:val="40"/>
        </w:numPr>
      </w:pPr>
      <w:r>
        <w:t>osnovna: mapiranje varijabli na x i y osu (to smo već videli)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2" w:name="layer-aes-boja-tacaka"/>
      <w:bookmarkEnd w:id="52"/>
      <w:r>
        <w:br w:type="page"/>
      </w:r>
    </w:p>
    <w:p w:rsidR="008242A9" w:rsidRDefault="00156BF3">
      <w:pPr>
        <w:pStyle w:val="Heading2"/>
      </w:pPr>
      <w:r>
        <w:lastRenderedPageBreak/>
        <w:t>Layer aes: boja tačaka</w:t>
      </w:r>
    </w:p>
    <w:p w:rsidR="008242A9" w:rsidRDefault="00156BF3" w:rsidP="00A248A6">
      <w:pPr>
        <w:pStyle w:val="Compact"/>
        <w:numPr>
          <w:ilvl w:val="0"/>
          <w:numId w:val="41"/>
        </w:numPr>
      </w:pPr>
      <w:r>
        <w:t>Da stavimo boju tačaka u funkciju neke varijable</w:t>
      </w:r>
    </w:p>
    <w:p w:rsidR="008242A9" w:rsidRDefault="00156BF3">
      <w:pPr>
        <w:pStyle w:val="SourceCode"/>
      </w:pPr>
      <w:r>
        <w:rPr>
          <w:rStyle w:val="NormalTok"/>
        </w:rPr>
        <w:t>g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Manipulacija)</w:t>
      </w:r>
      <w:r>
        <w:br/>
      </w:r>
      <w:r>
        <w:rPr>
          <w:rStyle w:val="NormalTok"/>
        </w:rPr>
        <w:t>g5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3" w:name="layer-aes-oblik-tacaka"/>
      <w:bookmarkEnd w:id="53"/>
      <w:r>
        <w:br w:type="page"/>
      </w:r>
    </w:p>
    <w:p w:rsidR="008242A9" w:rsidRDefault="00156BF3">
      <w:pPr>
        <w:pStyle w:val="Heading2"/>
      </w:pPr>
      <w:r>
        <w:lastRenderedPageBreak/>
        <w:t>Layer aes: oblik tačaka</w:t>
      </w:r>
    </w:p>
    <w:p w:rsidR="008242A9" w:rsidRDefault="00156BF3" w:rsidP="00A248A6">
      <w:pPr>
        <w:pStyle w:val="Compact"/>
        <w:numPr>
          <w:ilvl w:val="0"/>
          <w:numId w:val="42"/>
        </w:numPr>
      </w:pPr>
      <w:r>
        <w:t>Da stavimo oblik tačaka u funkciju neke varijable</w:t>
      </w:r>
    </w:p>
    <w:p w:rsidR="008242A9" w:rsidRDefault="00156BF3">
      <w:pPr>
        <w:pStyle w:val="SourceCode"/>
      </w:pPr>
      <w:r>
        <w:rPr>
          <w:rStyle w:val="NormalTok"/>
        </w:rPr>
        <w:t>g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Rukost)</w:t>
      </w:r>
      <w:r>
        <w:br/>
      </w:r>
      <w:r>
        <w:rPr>
          <w:rStyle w:val="NormalTok"/>
        </w:rPr>
        <w:t>g6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4" w:name="layer-aes-velicina-tacaka"/>
      <w:bookmarkEnd w:id="54"/>
      <w:r>
        <w:br w:type="page"/>
      </w:r>
    </w:p>
    <w:p w:rsidR="008242A9" w:rsidRDefault="00156BF3">
      <w:pPr>
        <w:pStyle w:val="Heading2"/>
      </w:pPr>
      <w:r>
        <w:lastRenderedPageBreak/>
        <w:t>Layer aes: veličina tačaka</w:t>
      </w:r>
    </w:p>
    <w:p w:rsidR="008242A9" w:rsidRDefault="00156BF3" w:rsidP="00A248A6">
      <w:pPr>
        <w:pStyle w:val="Compact"/>
        <w:numPr>
          <w:ilvl w:val="0"/>
          <w:numId w:val="43"/>
        </w:numPr>
      </w:pPr>
      <w:r>
        <w:t>Da stavimo veličinu tačaka u funkciju neke varijable</w:t>
      </w:r>
    </w:p>
    <w:p w:rsidR="008242A9" w:rsidRDefault="00156BF3">
      <w:pPr>
        <w:pStyle w:val="SourceCode"/>
      </w:pPr>
      <w:r>
        <w:rPr>
          <w:rStyle w:val="NormalTok"/>
        </w:rPr>
        <w:t>g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Nacitanost)</w:t>
      </w:r>
      <w:r>
        <w:br/>
      </w:r>
      <w:r>
        <w:rPr>
          <w:rStyle w:val="NormalTok"/>
        </w:rPr>
        <w:t>g7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5" w:name="faceting"/>
      <w:bookmarkEnd w:id="55"/>
      <w:r>
        <w:br w:type="page"/>
      </w:r>
    </w:p>
    <w:p w:rsidR="008242A9" w:rsidRDefault="00156BF3">
      <w:pPr>
        <w:pStyle w:val="Heading2"/>
      </w:pPr>
      <w:r>
        <w:lastRenderedPageBreak/>
        <w:t>faceting</w:t>
      </w:r>
    </w:p>
    <w:p w:rsidR="008242A9" w:rsidRDefault="00156BF3" w:rsidP="00A248A6">
      <w:pPr>
        <w:pStyle w:val="Compact"/>
        <w:numPr>
          <w:ilvl w:val="0"/>
          <w:numId w:val="44"/>
        </w:numPr>
      </w:pPr>
      <w:r>
        <w:t>podela na “podgrafikone” na osnovu nivoa jedne ili više kategoričkih varijabli</w:t>
      </w:r>
    </w:p>
    <w:p w:rsidR="008242A9" w:rsidRDefault="00156BF3">
      <w:pPr>
        <w:pStyle w:val="SourceCode"/>
      </w:pPr>
      <w:r>
        <w:rPr>
          <w:rStyle w:val="NormalTok"/>
        </w:rPr>
        <w:t>g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Rukost) </w:t>
      </w:r>
      <w:r>
        <w:br/>
      </w:r>
      <w:r>
        <w:rPr>
          <w:rStyle w:val="CommentTok"/>
        </w:rPr>
        <w:t xml:space="preserve"># za svaki nivo varijable Rukost napravi odvojen grafikon, </w:t>
      </w:r>
      <w:r>
        <w:br/>
      </w:r>
      <w:r>
        <w:rPr>
          <w:rStyle w:val="CommentTok"/>
        </w:rPr>
        <w:t># poređa ih u niz i "upakuje" kako je najzgodnije</w:t>
      </w:r>
      <w:r>
        <w:br/>
      </w:r>
      <w:r>
        <w:rPr>
          <w:rStyle w:val="NormalTok"/>
        </w:rPr>
        <w:t>g8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6" w:name="faceting-1"/>
      <w:bookmarkEnd w:id="56"/>
      <w:r>
        <w:br w:type="page"/>
      </w:r>
    </w:p>
    <w:p w:rsidR="008242A9" w:rsidRDefault="00156BF3">
      <w:pPr>
        <w:pStyle w:val="Heading2"/>
      </w:pPr>
      <w:r>
        <w:lastRenderedPageBreak/>
        <w:t>faceting</w:t>
      </w:r>
    </w:p>
    <w:p w:rsidR="008242A9" w:rsidRDefault="00156BF3" w:rsidP="00A248A6">
      <w:pPr>
        <w:pStyle w:val="Compact"/>
        <w:numPr>
          <w:ilvl w:val="0"/>
          <w:numId w:val="45"/>
        </w:numPr>
      </w:pPr>
      <w:r>
        <w:t>slično, ali nivoi isključivo po kolonama grafikona</w:t>
      </w:r>
    </w:p>
    <w:p w:rsidR="008242A9" w:rsidRDefault="00156BF3">
      <w:pPr>
        <w:pStyle w:val="SourceCode"/>
      </w:pPr>
      <w:r>
        <w:rPr>
          <w:rStyle w:val="NormalTok"/>
        </w:rPr>
        <w:t xml:space="preserve">g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>Rukost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7" w:name="faceting-2"/>
      <w:bookmarkEnd w:id="57"/>
      <w:r>
        <w:br w:type="page"/>
      </w:r>
    </w:p>
    <w:p w:rsidR="008242A9" w:rsidRDefault="00156BF3">
      <w:pPr>
        <w:pStyle w:val="Heading2"/>
      </w:pPr>
      <w:r>
        <w:lastRenderedPageBreak/>
        <w:t>faceting</w:t>
      </w:r>
    </w:p>
    <w:p w:rsidR="008242A9" w:rsidRDefault="00156BF3" w:rsidP="00A248A6">
      <w:pPr>
        <w:pStyle w:val="Compact"/>
        <w:numPr>
          <w:ilvl w:val="0"/>
          <w:numId w:val="46"/>
        </w:numPr>
      </w:pPr>
      <w:r>
        <w:t>slično, ali nivoi isključivo po redovima grafikona</w:t>
      </w:r>
    </w:p>
    <w:p w:rsidR="008242A9" w:rsidRDefault="00156BF3">
      <w:pPr>
        <w:pStyle w:val="SourceCode"/>
      </w:pPr>
      <w:r>
        <w:rPr>
          <w:rStyle w:val="NormalTok"/>
        </w:rPr>
        <w:t xml:space="preserve">g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Rukost</w:t>
      </w:r>
      <w:r>
        <w:rPr>
          <w:rStyle w:val="OperatorTok"/>
        </w:rPr>
        <w:t>~</w:t>
      </w:r>
      <w:r>
        <w:rPr>
          <w:rStyle w:val="NormalTok"/>
        </w:rPr>
        <w:t>.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8" w:name="faceting-3"/>
      <w:bookmarkEnd w:id="58"/>
      <w:r>
        <w:br w:type="page"/>
      </w:r>
    </w:p>
    <w:p w:rsidR="008242A9" w:rsidRDefault="00156BF3">
      <w:pPr>
        <w:pStyle w:val="Heading2"/>
      </w:pPr>
      <w:r>
        <w:lastRenderedPageBreak/>
        <w:t>faceting</w:t>
      </w:r>
    </w:p>
    <w:p w:rsidR="008242A9" w:rsidRDefault="00156BF3" w:rsidP="00A248A6">
      <w:pPr>
        <w:pStyle w:val="Compact"/>
        <w:numPr>
          <w:ilvl w:val="0"/>
          <w:numId w:val="47"/>
        </w:numPr>
      </w:pPr>
      <w:r>
        <w:t>da napravimo matricu grafikona:</w:t>
      </w:r>
    </w:p>
    <w:p w:rsidR="008242A9" w:rsidRDefault="00156BF3">
      <w:pPr>
        <w:pStyle w:val="SourceCode"/>
      </w:pPr>
      <w:r>
        <w:rPr>
          <w:rStyle w:val="NormalTok"/>
        </w:rPr>
        <w:t xml:space="preserve">g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Rukost</w:t>
      </w:r>
      <w:r>
        <w:rPr>
          <w:rStyle w:val="OperatorTok"/>
        </w:rPr>
        <w:t>~</w:t>
      </w:r>
      <w:r>
        <w:rPr>
          <w:rStyle w:val="NormalTok"/>
        </w:rPr>
        <w:t>Manipulacija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9" w:name="malo-mudrosti-upotreba-boje-u-zavisnosti"/>
      <w:bookmarkEnd w:id="59"/>
      <w:r>
        <w:br w:type="page"/>
      </w:r>
    </w:p>
    <w:p w:rsidR="008242A9" w:rsidRDefault="00156BF3">
      <w:pPr>
        <w:pStyle w:val="Heading2"/>
      </w:pPr>
      <w:r>
        <w:lastRenderedPageBreak/>
        <w:t>Malo mudrosti: upotreba boje u zavisnosti od nivoa na koji se odnosi aes()</w:t>
      </w:r>
    </w:p>
    <w:p w:rsidR="008242A9" w:rsidRDefault="00156BF3" w:rsidP="00A248A6">
      <w:pPr>
        <w:pStyle w:val="Compact"/>
        <w:numPr>
          <w:ilvl w:val="0"/>
          <w:numId w:val="48"/>
        </w:numPr>
      </w:pPr>
      <w:r>
        <w:t>samo tačke različitom bojom, linija zajednička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Manipulacija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odelimo boju </w:t>
      </w:r>
      <w:r>
        <w:br/>
      </w:r>
      <w:r>
        <w:rPr>
          <w:rStyle w:val="StringTok"/>
        </w:rPr>
        <w:t xml:space="preserve">                                                    </w:t>
      </w:r>
      <w:r>
        <w:rPr>
          <w:rStyle w:val="CommentTok"/>
        </w:rPr>
        <w:t># estetici na nivou tačaka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0" w:name="upotreba-boje-u-zavisnosti-od-nivoa-na-k"/>
      <w:bookmarkEnd w:id="60"/>
      <w:r>
        <w:br w:type="page"/>
      </w:r>
    </w:p>
    <w:p w:rsidR="008242A9" w:rsidRDefault="00156BF3">
      <w:pPr>
        <w:pStyle w:val="Heading2"/>
      </w:pPr>
      <w:r>
        <w:lastRenderedPageBreak/>
        <w:t>upotreba boje u zavisnosti od nivoa na koji se odnosi aes()</w:t>
      </w:r>
    </w:p>
    <w:p w:rsidR="008242A9" w:rsidRDefault="00156BF3" w:rsidP="00A248A6">
      <w:pPr>
        <w:pStyle w:val="Compact"/>
        <w:numPr>
          <w:ilvl w:val="0"/>
          <w:numId w:val="49"/>
        </w:numPr>
      </w:pPr>
      <w:r>
        <w:t>tačke različitom bojom i odvojene linije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Q, </w:t>
      </w:r>
      <w:r>
        <w:rPr>
          <w:rStyle w:val="DataTypeTok"/>
        </w:rPr>
        <w:t>y=</w:t>
      </w:r>
      <w:r>
        <w:rPr>
          <w:rStyle w:val="NormalTok"/>
        </w:rPr>
        <w:t xml:space="preserve">RT, </w:t>
      </w:r>
      <w:r>
        <w:rPr>
          <w:rStyle w:val="DataTypeTok"/>
        </w:rPr>
        <w:t>colour =</w:t>
      </w:r>
      <w:r>
        <w:rPr>
          <w:rStyle w:val="NormalTok"/>
        </w:rPr>
        <w:t xml:space="preserve"> Manipulacija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odelimo boju </w:t>
      </w:r>
      <w:r>
        <w:br/>
      </w:r>
      <w:r>
        <w:rPr>
          <w:rStyle w:val="StringTok"/>
        </w:rPr>
        <w:t xml:space="preserve">                                                      </w:t>
      </w:r>
      <w:r>
        <w:rPr>
          <w:rStyle w:val="CommentTok"/>
        </w:rPr>
        <w:t># estetici na globalnom nivou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1" w:name="podesavanje-i-mapiranje-boje-slican-kod-"/>
      <w:bookmarkEnd w:id="61"/>
      <w:r>
        <w:br w:type="page"/>
      </w:r>
    </w:p>
    <w:p w:rsidR="008242A9" w:rsidRDefault="00156BF3">
      <w:pPr>
        <w:pStyle w:val="Heading2"/>
      </w:pPr>
      <w:r>
        <w:lastRenderedPageBreak/>
        <w:t>Podešavanje i mapiranje boje: sličan kod, veoma različito značenje</w:t>
      </w:r>
    </w:p>
    <w:p w:rsidR="008242A9" w:rsidRDefault="00156BF3" w:rsidP="00A248A6">
      <w:pPr>
        <w:pStyle w:val="Compact"/>
        <w:numPr>
          <w:ilvl w:val="0"/>
          <w:numId w:val="50"/>
        </w:numPr>
      </w:pPr>
      <w:r>
        <w:t>sada podešavamo boju (dajemo joj sami jednu vrednost)</w:t>
      </w:r>
    </w:p>
    <w:p w:rsidR="008242A9" w:rsidRDefault="00156BF3">
      <w:pPr>
        <w:pStyle w:val="SourceCode"/>
      </w:pPr>
      <w:r>
        <w:rPr>
          <w:rStyle w:val="NormalTok"/>
        </w:rPr>
        <w:t>g1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2" w:name="sada-mapiramo-boju-na-vrednost-neke-vari"/>
      <w:bookmarkEnd w:id="62"/>
      <w:r>
        <w:br w:type="page"/>
      </w:r>
    </w:p>
    <w:p w:rsidR="008242A9" w:rsidRDefault="00156BF3">
      <w:pPr>
        <w:pStyle w:val="Heading2"/>
      </w:pPr>
      <w:r>
        <w:lastRenderedPageBreak/>
        <w:t>sada MAPIRAMO boju na vrednost neke varijable (aes se bavi mapiranjem vrednosti varijable na vizuelni domen, ne vizuelnim aspektima samim po sebi)</w:t>
      </w:r>
    </w:p>
    <w:p w:rsidR="008242A9" w:rsidRDefault="00156BF3">
      <w:pPr>
        <w:pStyle w:val="SourceCode"/>
      </w:pPr>
      <w:r>
        <w:rPr>
          <w:rStyle w:val="NormalTok"/>
        </w:rPr>
        <w:t>g1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) </w:t>
      </w:r>
      <w:r>
        <w:rPr>
          <w:rStyle w:val="CommentTok"/>
        </w:rPr>
        <w:t># pošto ne postoji varijabla koja se zove "purple", R je napravio takvu varijablu, jer smo mu to tražili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3" w:name="ponekad-je-zgodno-iskoristiti-boju-da-up"/>
      <w:bookmarkEnd w:id="63"/>
      <w:r>
        <w:br w:type="page"/>
      </w:r>
    </w:p>
    <w:p w:rsidR="008242A9" w:rsidRDefault="00156BF3">
      <w:pPr>
        <w:pStyle w:val="Heading2"/>
      </w:pPr>
      <w:r>
        <w:lastRenderedPageBreak/>
        <w:t>Ponekad je zgodno iskoristiti boju da uporedimo regresione linije</w:t>
      </w:r>
    </w:p>
    <w:p w:rsidR="008242A9" w:rsidRDefault="00156BF3" w:rsidP="00A248A6">
      <w:pPr>
        <w:pStyle w:val="Compact"/>
        <w:numPr>
          <w:ilvl w:val="0"/>
          <w:numId w:val="51"/>
        </w:numPr>
      </w:pPr>
      <w:r>
        <w:t>Napravimo sami nivoe nove varijable na koje ćemo mapirati boje</w:t>
      </w:r>
    </w:p>
    <w:p w:rsidR="008242A9" w:rsidRDefault="00156BF3">
      <w:pPr>
        <w:pStyle w:val="SourceCode"/>
      </w:pP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oess_1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oess_07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oess_03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Metod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4" w:name="layer-geom"/>
      <w:bookmarkEnd w:id="64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52"/>
        </w:numPr>
      </w:pPr>
      <w:r>
        <w:t>geometrijski elementi koje koristimo za crtanje</w:t>
      </w:r>
    </w:p>
    <w:p w:rsidR="008242A9" w:rsidRDefault="00156BF3" w:rsidP="00A248A6">
      <w:pPr>
        <w:pStyle w:val="Compact"/>
        <w:numPr>
          <w:ilvl w:val="0"/>
          <w:numId w:val="52"/>
        </w:numPr>
      </w:pPr>
      <w:r>
        <w:t>instrukcije kako da se prikažu vrednosti</w:t>
      </w:r>
    </w:p>
    <w:p w:rsidR="008242A9" w:rsidRDefault="00156BF3" w:rsidP="00A248A6">
      <w:pPr>
        <w:pStyle w:val="Compact"/>
        <w:numPr>
          <w:ilvl w:val="0"/>
          <w:numId w:val="52"/>
        </w:numPr>
      </w:pPr>
      <w:r>
        <w:t>po pravilu: geom_nazivtipaprikaza()</w:t>
      </w:r>
    </w:p>
    <w:p w:rsidR="008242A9" w:rsidRDefault="00156BF3">
      <w:pPr>
        <w:pStyle w:val="Heading2"/>
      </w:pPr>
      <w:bookmarkStart w:id="65" w:name="layer-geom-1"/>
      <w:bookmarkEnd w:id="65"/>
      <w:r>
        <w:t>Layer: geom</w:t>
      </w:r>
    </w:p>
    <w:p w:rsidR="008242A9" w:rsidRDefault="00156BF3" w:rsidP="00A248A6">
      <w:pPr>
        <w:pStyle w:val="Compact"/>
        <w:numPr>
          <w:ilvl w:val="0"/>
          <w:numId w:val="53"/>
        </w:numPr>
      </w:pPr>
      <w:r>
        <w:t>stubići, jedna varijabla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6" w:name="layer-geom-2"/>
      <w:bookmarkEnd w:id="66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54"/>
        </w:numPr>
      </w:pPr>
      <w:r>
        <w:t>stubići, dve varijable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Q, </w:t>
      </w:r>
      <w:r>
        <w:rPr>
          <w:rStyle w:val="DataTypeTok"/>
        </w:rPr>
        <w:t>fill=</w:t>
      </w:r>
      <w:r>
        <w:rPr>
          <w:rStyle w:val="NormalTok"/>
        </w:rPr>
        <w:t xml:space="preserve">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7" w:name="layer-geom-3"/>
      <w:bookmarkEnd w:id="67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55"/>
        </w:numPr>
      </w:pPr>
      <w:r>
        <w:t>stubići, dve varijable, proporcionalno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Q, </w:t>
      </w:r>
      <w:r>
        <w:rPr>
          <w:rStyle w:val="DataTypeTok"/>
        </w:rPr>
        <w:t>fill=</w:t>
      </w:r>
      <w:r>
        <w:rPr>
          <w:rStyle w:val="NormalTok"/>
        </w:rPr>
        <w:t xml:space="preserve">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8" w:name="layer-geom-4"/>
      <w:bookmarkEnd w:id="68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56"/>
        </w:numPr>
      </w:pPr>
      <w:r>
        <w:t>histogram, frekvencije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 xml:space="preserve">(I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:rsidR="008242A9" w:rsidRDefault="00156BF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9" w:name="layer-geom-5"/>
      <w:bookmarkEnd w:id="69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57"/>
        </w:numPr>
      </w:pPr>
      <w:r>
        <w:t>histogram, funkcija gustine verovatnoće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 xml:space="preserve">(I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)</w:t>
      </w:r>
    </w:p>
    <w:p w:rsidR="008242A9" w:rsidRDefault="00156BF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0" w:name="layer-geom-6"/>
      <w:bookmarkEnd w:id="70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58"/>
        </w:numPr>
      </w:pPr>
      <w:r>
        <w:t>linija, frekvencije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 xml:space="preserve">(IQ, </w:t>
      </w:r>
      <w:r>
        <w:rPr>
          <w:rStyle w:val="DataTypeTok"/>
        </w:rPr>
        <w:t>colour =</w:t>
      </w:r>
      <w:r>
        <w:rPr>
          <w:rStyle w:val="NormalTok"/>
        </w:rPr>
        <w:t xml:space="preserve"> 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 xml:space="preserve">() </w:t>
      </w:r>
    </w:p>
    <w:p w:rsidR="008242A9" w:rsidRDefault="00156BF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1" w:name="layer-geom-7"/>
      <w:bookmarkEnd w:id="71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59"/>
        </w:numPr>
      </w:pPr>
      <w:r>
        <w:t>linija,funkcija gustine verovatnoće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 xml:space="preserve">(IQ, </w:t>
      </w:r>
      <w:r>
        <w:rPr>
          <w:rStyle w:val="DataTypeTok"/>
        </w:rPr>
        <w:t>colour =</w:t>
      </w:r>
      <w:r>
        <w:rPr>
          <w:rStyle w:val="NormalTok"/>
        </w:rPr>
        <w:t xml:space="preserve"> 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) </w:t>
      </w:r>
    </w:p>
    <w:p w:rsidR="008242A9" w:rsidRDefault="00156BF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2" w:name="layer-geom-8"/>
      <w:bookmarkEnd w:id="72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0"/>
        </w:numPr>
      </w:pPr>
      <w:r>
        <w:t>funkcije gustine verovatnoće: preklopljene, obojene, delimično transparentne površine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 xml:space="preserve">(IQ, </w:t>
      </w:r>
      <w:r>
        <w:rPr>
          <w:rStyle w:val="DataTypeTok"/>
        </w:rPr>
        <w:t>fill =</w:t>
      </w:r>
      <w:r>
        <w:rPr>
          <w:rStyle w:val="NormalTok"/>
        </w:rPr>
        <w:t xml:space="preserve"> 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3" w:name="layer-geom-9"/>
      <w:bookmarkEnd w:id="73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1"/>
        </w:numPr>
      </w:pPr>
      <w:r>
        <w:t>2D funkcija gustine raspodele: topografska mapa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_2d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4" w:name="layer-geom-10"/>
      <w:bookmarkEnd w:id="74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2"/>
        </w:numPr>
      </w:pPr>
      <w:r>
        <w:t>2D funkcija gustine raspodele, boja/senčenje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density_2d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tile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..density..), </w:t>
      </w:r>
      <w:r>
        <w:rPr>
          <w:rStyle w:val="DataTypeTok"/>
        </w:rPr>
        <w:t>contour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5" w:name="layer-geom-11"/>
      <w:bookmarkEnd w:id="75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3"/>
        </w:numPr>
      </w:pPr>
      <w:r>
        <w:t>box &amp; whiskers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Manipulacija, </w:t>
      </w:r>
      <w:r>
        <w:rPr>
          <w:rStyle w:val="DataTypeTok"/>
        </w:rPr>
        <w:t>y=</w:t>
      </w:r>
      <w:r>
        <w:rPr>
          <w:rStyle w:val="NormalTok"/>
        </w:rPr>
        <w:t xml:space="preserve">I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6" w:name="layer-geom-12"/>
      <w:bookmarkEnd w:id="76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4"/>
        </w:numPr>
      </w:pPr>
      <w:r>
        <w:t>violin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Manipulacija, </w:t>
      </w:r>
      <w:r>
        <w:rPr>
          <w:rStyle w:val="DataTypeTok"/>
        </w:rPr>
        <w:t>y=</w:t>
      </w:r>
      <w:r>
        <w:rPr>
          <w:rStyle w:val="NormalTok"/>
        </w:rPr>
        <w:t xml:space="preserve">I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4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7" w:name="layer-geom-13"/>
      <w:bookmarkEnd w:id="77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5"/>
        </w:numPr>
      </w:pPr>
      <w:r>
        <w:t>scatterplot smo već sreli, dodamo rug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rug</w:t>
      </w:r>
      <w:r>
        <w:rPr>
          <w:rStyle w:val="NormalTok"/>
        </w:rPr>
        <w:t xml:space="preserve">(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8" w:name="layer-geom-14"/>
      <w:bookmarkEnd w:id="78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6"/>
        </w:numPr>
      </w:pPr>
      <w:r>
        <w:t>tekst umesto tačaka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Ispitanik)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6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9" w:name="layer-geom-15"/>
      <w:bookmarkEnd w:id="79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7"/>
        </w:numPr>
      </w:pPr>
      <w:r>
        <w:t>isto to…</w:t>
      </w:r>
    </w:p>
    <w:p w:rsidR="008242A9" w:rsidRDefault="00156BF3" w:rsidP="00A248A6">
      <w:pPr>
        <w:pStyle w:val="Compact"/>
        <w:numPr>
          <w:ilvl w:val="0"/>
          <w:numId w:val="67"/>
        </w:numPr>
      </w:pPr>
      <w:r>
        <w:t>malo rasteretimo grafikon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Ispitanik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7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0" w:name="layer-geom-16"/>
      <w:bookmarkEnd w:id="80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8"/>
        </w:numPr>
      </w:pPr>
      <w:r>
        <w:t>da se vratimo na tačke i dodamo liniju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</w:p>
    <w:p w:rsidR="008242A9" w:rsidRDefault="00156BF3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8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1" w:name="layer-geom-17"/>
      <w:bookmarkEnd w:id="81"/>
      <w:r>
        <w:br w:type="page"/>
      </w:r>
    </w:p>
    <w:p w:rsidR="008242A9" w:rsidRDefault="00156BF3">
      <w:pPr>
        <w:pStyle w:val="Heading2"/>
      </w:pPr>
      <w:r>
        <w:lastRenderedPageBreak/>
        <w:t>Layer: geom</w:t>
      </w:r>
    </w:p>
    <w:p w:rsidR="008242A9" w:rsidRDefault="00156BF3" w:rsidP="00A248A6">
      <w:pPr>
        <w:pStyle w:val="Compact"/>
        <w:numPr>
          <w:ilvl w:val="0"/>
          <w:numId w:val="69"/>
        </w:numPr>
      </w:pPr>
      <w:r>
        <w:t>da dodamo tekst negde, po želji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IQ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1950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I ja sam tekst centriran na željeno mesto na grafikonu."</w:t>
      </w:r>
      <w:r>
        <w:rPr>
          <w:rStyle w:val="NormalTok"/>
        </w:rPr>
        <w:t>))</w:t>
      </w:r>
    </w:p>
    <w:p w:rsidR="008242A9" w:rsidRDefault="00156BF3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2" w:name="layer-stat"/>
      <w:bookmarkEnd w:id="82"/>
      <w:r>
        <w:br w:type="page"/>
      </w:r>
    </w:p>
    <w:p w:rsidR="008242A9" w:rsidRDefault="00156BF3">
      <w:pPr>
        <w:pStyle w:val="Heading2"/>
      </w:pPr>
      <w:r>
        <w:lastRenderedPageBreak/>
        <w:t>Layer: stat</w:t>
      </w:r>
    </w:p>
    <w:p w:rsidR="008242A9" w:rsidRDefault="00156BF3" w:rsidP="00A248A6">
      <w:pPr>
        <w:pStyle w:val="Compact"/>
        <w:numPr>
          <w:ilvl w:val="0"/>
          <w:numId w:val="70"/>
        </w:numPr>
      </w:pPr>
      <w:r>
        <w:t>svaki stat je u bliskoj vezi sa geom-om, npr. za:</w:t>
      </w:r>
    </w:p>
    <w:p w:rsidR="008242A9" w:rsidRDefault="00156BF3" w:rsidP="00A248A6">
      <w:pPr>
        <w:pStyle w:val="Compact"/>
        <w:numPr>
          <w:ilvl w:val="0"/>
          <w:numId w:val="70"/>
        </w:numPr>
      </w:pPr>
      <w:r>
        <w:t>stat_bin() osnovna operacija je brojanje (geom_bar, geom_histogram)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 xml:space="preserve">(I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bin</w:t>
      </w:r>
      <w:r>
        <w:rPr>
          <w:rStyle w:val="NormalTok"/>
        </w:rPr>
        <w:t xml:space="preserve">() </w:t>
      </w:r>
    </w:p>
    <w:p w:rsidR="008242A9" w:rsidRDefault="00156BF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0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SourceCode"/>
      </w:pPr>
      <w:r>
        <w:rPr>
          <w:rStyle w:val="CommentTok"/>
        </w:rPr>
        <w:t># radi isto što i geom_bar() i geom_histogram, jer se ova dva geoma oslanjaju na ovaj stat (brojanje)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3" w:name="layer-stat-1"/>
      <w:bookmarkEnd w:id="83"/>
      <w:r>
        <w:br w:type="page"/>
      </w:r>
    </w:p>
    <w:p w:rsidR="008242A9" w:rsidRDefault="00156BF3">
      <w:pPr>
        <w:pStyle w:val="Heading2"/>
      </w:pPr>
      <w:r>
        <w:lastRenderedPageBreak/>
        <w:t>Layer: stat</w:t>
      </w:r>
    </w:p>
    <w:p w:rsidR="008242A9" w:rsidRDefault="00156BF3" w:rsidP="00A248A6">
      <w:pPr>
        <w:pStyle w:val="Compact"/>
        <w:numPr>
          <w:ilvl w:val="0"/>
          <w:numId w:val="71"/>
        </w:numPr>
      </w:pPr>
      <w:r>
        <w:t>stat_smooth() osnovna operacija je aproksimiranje grupe tačaka (geom_smooth)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 xml:space="preserve">(IQ,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42A9" w:rsidRDefault="00156BF3">
      <w:pPr>
        <w:pStyle w:val="SourceCode"/>
      </w:pPr>
      <w:r>
        <w:rPr>
          <w:rStyle w:val="CommentTok"/>
        </w:rPr>
        <w:t xml:space="preserve"># radi isto što i geom_smooth(method="lm") </w:t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4" w:name="layer-stat-2"/>
      <w:bookmarkEnd w:id="84"/>
      <w:r>
        <w:br w:type="page"/>
      </w:r>
    </w:p>
    <w:p w:rsidR="008242A9" w:rsidRDefault="00156BF3">
      <w:pPr>
        <w:pStyle w:val="Heading2"/>
      </w:pPr>
      <w:r>
        <w:lastRenderedPageBreak/>
        <w:t>Layer: stat</w:t>
      </w:r>
    </w:p>
    <w:p w:rsidR="008242A9" w:rsidRDefault="00156BF3" w:rsidP="00A248A6">
      <w:pPr>
        <w:pStyle w:val="Compact"/>
        <w:numPr>
          <w:ilvl w:val="0"/>
          <w:numId w:val="72"/>
        </w:numPr>
      </w:pPr>
      <w:r>
        <w:t>da prikažemo proseke po kategorijama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ipulacija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2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5" w:name="layer-stat-3"/>
      <w:bookmarkEnd w:id="85"/>
      <w:r>
        <w:br w:type="page"/>
      </w:r>
    </w:p>
    <w:p w:rsidR="008242A9" w:rsidRDefault="00156BF3">
      <w:pPr>
        <w:pStyle w:val="Heading2"/>
      </w:pPr>
      <w:r>
        <w:lastRenderedPageBreak/>
        <w:t>Layer: stat</w:t>
      </w:r>
    </w:p>
    <w:p w:rsidR="008242A9" w:rsidRDefault="00156BF3" w:rsidP="00A248A6">
      <w:pPr>
        <w:pStyle w:val="Compact"/>
        <w:numPr>
          <w:ilvl w:val="0"/>
          <w:numId w:val="73"/>
        </w:numPr>
      </w:pPr>
      <w:r>
        <w:t>da dodamo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ipulacija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mean_cl_normal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6" w:name="layer-position"/>
      <w:bookmarkEnd w:id="86"/>
      <w:r>
        <w:br w:type="page"/>
      </w:r>
    </w:p>
    <w:p w:rsidR="008242A9" w:rsidRDefault="00156BF3">
      <w:pPr>
        <w:pStyle w:val="Heading2"/>
      </w:pPr>
      <w:r>
        <w:lastRenderedPageBreak/>
        <w:t>Layer: position</w:t>
      </w:r>
    </w:p>
    <w:p w:rsidR="008242A9" w:rsidRDefault="00156BF3" w:rsidP="00A248A6">
      <w:pPr>
        <w:pStyle w:val="Compact"/>
        <w:numPr>
          <w:ilvl w:val="0"/>
          <w:numId w:val="74"/>
        </w:numPr>
      </w:pPr>
      <w:r>
        <w:t>želim da ukrstim Manipulaciju i Rukost</w:t>
      </w:r>
    </w:p>
    <w:p w:rsidR="008242A9" w:rsidRDefault="00156BF3" w:rsidP="00A248A6">
      <w:pPr>
        <w:pStyle w:val="Compact"/>
        <w:numPr>
          <w:ilvl w:val="0"/>
          <w:numId w:val="74"/>
        </w:numPr>
      </w:pPr>
      <w:r>
        <w:t>ništa se ne vidi, jer ggplot automatski ređa stubiće jedan na drugog (position = “stack”)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ipulacija, </w:t>
      </w:r>
      <w:r>
        <w:rPr>
          <w:rStyle w:val="DataTypeTok"/>
        </w:rPr>
        <w:t>y=</w:t>
      </w:r>
      <w:r>
        <w:rPr>
          <w:rStyle w:val="NormalTok"/>
        </w:rPr>
        <w:t xml:space="preserve">RT, </w:t>
      </w:r>
      <w:r>
        <w:rPr>
          <w:rStyle w:val="DataTypeTok"/>
        </w:rPr>
        <w:t>fill=</w:t>
      </w:r>
      <w:r>
        <w:rPr>
          <w:rStyle w:val="NormalTok"/>
        </w:rPr>
        <w:t xml:space="preserve">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ey</w:t>
      </w:r>
      <w:r>
        <w:rPr>
          <w:rStyle w:val="NormalTok"/>
        </w:rPr>
        <w:t xml:space="preserve">() </w:t>
      </w:r>
      <w:r>
        <w:rPr>
          <w:rStyle w:val="CommentTok"/>
        </w:rPr>
        <w:t># da mi stubići budu u nijansama sive, a ne razbih boja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7" w:name="layer-position-1"/>
      <w:bookmarkEnd w:id="87"/>
      <w:r>
        <w:br w:type="page"/>
      </w:r>
    </w:p>
    <w:p w:rsidR="008242A9" w:rsidRDefault="00156BF3">
      <w:pPr>
        <w:pStyle w:val="Heading2"/>
      </w:pPr>
      <w:r>
        <w:lastRenderedPageBreak/>
        <w:t>Layer: position</w:t>
      </w:r>
    </w:p>
    <w:p w:rsidR="008242A9" w:rsidRDefault="00156BF3" w:rsidP="00A248A6">
      <w:pPr>
        <w:pStyle w:val="Compact"/>
        <w:numPr>
          <w:ilvl w:val="0"/>
          <w:numId w:val="75"/>
        </w:numPr>
      </w:pPr>
      <w:r>
        <w:t>da bi se lepo videli, moram da stavim stubiće jedan pored drugog (position = “dodge”)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ipulacija, </w:t>
      </w:r>
      <w:r>
        <w:rPr>
          <w:rStyle w:val="DataTypeTok"/>
        </w:rPr>
        <w:t>y=</w:t>
      </w:r>
      <w:r>
        <w:rPr>
          <w:rStyle w:val="NormalTok"/>
        </w:rPr>
        <w:t xml:space="preserve">RT, </w:t>
      </w:r>
      <w:r>
        <w:rPr>
          <w:rStyle w:val="DataTypeTok"/>
        </w:rPr>
        <w:t>fill=</w:t>
      </w:r>
      <w:r>
        <w:rPr>
          <w:rStyle w:val="NormalTok"/>
        </w:rPr>
        <w:t xml:space="preserve">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ey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5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8" w:name="layer-position-2"/>
      <w:bookmarkEnd w:id="88"/>
      <w:r>
        <w:br w:type="page"/>
      </w:r>
    </w:p>
    <w:p w:rsidR="008242A9" w:rsidRDefault="00156BF3">
      <w:pPr>
        <w:pStyle w:val="Heading2"/>
      </w:pPr>
      <w:r>
        <w:lastRenderedPageBreak/>
        <w:t>Layer: position</w:t>
      </w:r>
    </w:p>
    <w:p w:rsidR="008242A9" w:rsidRDefault="00156BF3" w:rsidP="00A248A6">
      <w:pPr>
        <w:pStyle w:val="Compact"/>
        <w:numPr>
          <w:ilvl w:val="0"/>
          <w:numId w:val="76"/>
        </w:numPr>
      </w:pPr>
      <w:r>
        <w:t>ko ne veruje da ih pomeram, da se uveri: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ipulacija, </w:t>
      </w:r>
      <w:r>
        <w:rPr>
          <w:rStyle w:val="DataTypeTok"/>
        </w:rPr>
        <w:t>y=</w:t>
      </w:r>
      <w:r>
        <w:rPr>
          <w:rStyle w:val="NormalTok"/>
        </w:rPr>
        <w:t xml:space="preserve">RT, </w:t>
      </w:r>
      <w:r>
        <w:rPr>
          <w:rStyle w:val="DataTypeTok"/>
        </w:rPr>
        <w:t>fill=</w:t>
      </w:r>
      <w:r>
        <w:rPr>
          <w:rStyle w:val="NormalTok"/>
        </w:rPr>
        <w:t xml:space="preserve">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)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ey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6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9" w:name="layer-position-3"/>
      <w:bookmarkEnd w:id="89"/>
      <w:r>
        <w:br w:type="page"/>
      </w:r>
    </w:p>
    <w:p w:rsidR="008242A9" w:rsidRDefault="00156BF3">
      <w:pPr>
        <w:pStyle w:val="Heading2"/>
      </w:pPr>
      <w:r>
        <w:lastRenderedPageBreak/>
        <w:t>Layer: position</w:t>
      </w:r>
    </w:p>
    <w:p w:rsidR="008242A9" w:rsidRDefault="00156BF3" w:rsidP="00A248A6">
      <w:pPr>
        <w:pStyle w:val="Compact"/>
        <w:numPr>
          <w:ilvl w:val="0"/>
          <w:numId w:val="77"/>
        </w:numPr>
      </w:pPr>
      <w:r>
        <w:t>da promenim širinu stubića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ipulacija, </w:t>
      </w:r>
      <w:r>
        <w:rPr>
          <w:rStyle w:val="DataTypeTok"/>
        </w:rPr>
        <w:t>y=</w:t>
      </w:r>
      <w:r>
        <w:rPr>
          <w:rStyle w:val="NormalTok"/>
        </w:rPr>
        <w:t xml:space="preserve">RT, </w:t>
      </w:r>
      <w:r>
        <w:rPr>
          <w:rStyle w:val="DataTypeTok"/>
        </w:rPr>
        <w:t>fill=</w:t>
      </w:r>
      <w:r>
        <w:rPr>
          <w:rStyle w:val="NormalTok"/>
        </w:rPr>
        <w:t xml:space="preserve">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ey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7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0" w:name="layer-ose"/>
      <w:bookmarkEnd w:id="90"/>
      <w:r>
        <w:br w:type="page"/>
      </w:r>
    </w:p>
    <w:p w:rsidR="008242A9" w:rsidRDefault="00156BF3">
      <w:pPr>
        <w:pStyle w:val="Heading2"/>
      </w:pPr>
      <w:r>
        <w:lastRenderedPageBreak/>
        <w:t>Layer: ose</w:t>
      </w:r>
    </w:p>
    <w:p w:rsidR="008242A9" w:rsidRDefault="00156BF3" w:rsidP="00A248A6">
      <w:pPr>
        <w:pStyle w:val="Compact"/>
        <w:numPr>
          <w:ilvl w:val="0"/>
          <w:numId w:val="78"/>
        </w:numPr>
      </w:pPr>
      <w:r>
        <w:t>ovo smo već videli - dajemo naslov grafikonu:</w:t>
      </w:r>
    </w:p>
    <w:p w:rsidR="008242A9" w:rsidRDefault="00156BF3">
      <w:pPr>
        <w:pStyle w:val="SourceCode"/>
      </w:pP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dnos između IQ i RT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1" w:name="layer-ose-1"/>
      <w:bookmarkEnd w:id="91"/>
      <w:r>
        <w:br w:type="page"/>
      </w:r>
    </w:p>
    <w:p w:rsidR="008242A9" w:rsidRDefault="00156BF3">
      <w:pPr>
        <w:pStyle w:val="Heading2"/>
      </w:pPr>
      <w:r>
        <w:lastRenderedPageBreak/>
        <w:t>Layer: ose</w:t>
      </w:r>
    </w:p>
    <w:p w:rsidR="008242A9" w:rsidRDefault="00156BF3" w:rsidP="00A248A6">
      <w:pPr>
        <w:pStyle w:val="Compact"/>
        <w:numPr>
          <w:ilvl w:val="0"/>
          <w:numId w:val="79"/>
        </w:numPr>
      </w:pPr>
      <w:r>
        <w:t>ovo smo već videli - dajemo nazive osama:</w:t>
      </w:r>
    </w:p>
    <w:p w:rsidR="008242A9" w:rsidRDefault="00156BF3">
      <w:pPr>
        <w:pStyle w:val="SourceCode"/>
      </w:pP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Koeficijent inteligencij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T(ms)"</w:t>
      </w:r>
      <w:r>
        <w:rPr>
          <w:rStyle w:val="NormalTok"/>
        </w:rPr>
        <w:t xml:space="preserve">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2" w:name="layer-ose-2"/>
      <w:bookmarkEnd w:id="92"/>
      <w:r>
        <w:br w:type="page"/>
      </w:r>
    </w:p>
    <w:p w:rsidR="008242A9" w:rsidRDefault="00156BF3">
      <w:pPr>
        <w:pStyle w:val="Heading2"/>
      </w:pPr>
      <w:r>
        <w:lastRenderedPageBreak/>
        <w:t>Layer: ose</w:t>
      </w:r>
    </w:p>
    <w:p w:rsidR="008242A9" w:rsidRDefault="00156BF3" w:rsidP="00A248A6">
      <w:pPr>
        <w:pStyle w:val="Compact"/>
        <w:numPr>
          <w:ilvl w:val="0"/>
          <w:numId w:val="80"/>
        </w:numPr>
      </w:pPr>
      <w:r>
        <w:t>isto to postižemo i sa:</w:t>
      </w:r>
    </w:p>
    <w:p w:rsidR="008242A9" w:rsidRDefault="00156BF3">
      <w:pPr>
        <w:pStyle w:val="SourceCode"/>
      </w:pPr>
      <w:r>
        <w:rPr>
          <w:rStyle w:val="NormalTok"/>
        </w:rPr>
        <w:t xml:space="preserve">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Koeficijent inteligencij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RT(ms)"</w:t>
      </w:r>
      <w:r>
        <w:rPr>
          <w:rStyle w:val="NormalTok"/>
        </w:rPr>
        <w:t xml:space="preserve">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0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3" w:name="layer-ose-3"/>
      <w:bookmarkEnd w:id="93"/>
      <w:r>
        <w:br w:type="page"/>
      </w:r>
    </w:p>
    <w:p w:rsidR="008242A9" w:rsidRDefault="00156BF3">
      <w:pPr>
        <w:pStyle w:val="Heading2"/>
      </w:pPr>
      <w:r>
        <w:lastRenderedPageBreak/>
        <w:t>Layer: ose</w:t>
      </w:r>
    </w:p>
    <w:p w:rsidR="008242A9" w:rsidRDefault="00156BF3" w:rsidP="00A248A6">
      <w:pPr>
        <w:pStyle w:val="Compact"/>
        <w:numPr>
          <w:ilvl w:val="0"/>
          <w:numId w:val="81"/>
        </w:numPr>
      </w:pPr>
      <w:r>
        <w:t>ako je kategorička varijabla na x osi:</w:t>
      </w:r>
    </w:p>
    <w:p w:rsidR="008242A9" w:rsidRDefault="00156BF3">
      <w:pPr>
        <w:pStyle w:val="SourceCode"/>
      </w:pPr>
      <w:r>
        <w:rPr>
          <w:rStyle w:val="NormalTok"/>
        </w:rPr>
        <w:t>g1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ipulacija, </w:t>
      </w:r>
      <w:r>
        <w:rPr>
          <w:rStyle w:val="DataTypeTok"/>
        </w:rPr>
        <w:t>y=</w:t>
      </w:r>
      <w:r>
        <w:rPr>
          <w:rStyle w:val="NormalTok"/>
        </w:rPr>
        <w:t xml:space="preserve">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ontrolna grupa"</w:t>
      </w:r>
      <w:r>
        <w:rPr>
          <w:rStyle w:val="NormalTok"/>
        </w:rPr>
        <w:t xml:space="preserve">, </w:t>
      </w:r>
      <w:r>
        <w:rPr>
          <w:rStyle w:val="StringTok"/>
        </w:rPr>
        <w:t>"eksperimentalna grup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ovo nam dozvoljava da poredjamo nivoe redosledom koji želimo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RT(ms)"</w:t>
      </w:r>
      <w:r>
        <w:rPr>
          <w:rStyle w:val="NormalTok"/>
        </w:rPr>
        <w:t xml:space="preserve">) </w:t>
      </w:r>
    </w:p>
    <w:p w:rsidR="008242A9" w:rsidRDefault="00156BF3">
      <w:pPr>
        <w:pStyle w:val="Heading2"/>
      </w:pPr>
      <w:bookmarkStart w:id="94" w:name="layer-ose-4"/>
      <w:bookmarkEnd w:id="94"/>
      <w:r>
        <w:t>Layer: ose</w:t>
      </w:r>
    </w:p>
    <w:p w:rsidR="008242A9" w:rsidRDefault="00156BF3" w:rsidP="00A248A6">
      <w:pPr>
        <w:pStyle w:val="Compact"/>
        <w:numPr>
          <w:ilvl w:val="0"/>
          <w:numId w:val="82"/>
        </w:numPr>
      </w:pPr>
      <w:r>
        <w:t>definisanje raspona osa:</w:t>
      </w:r>
    </w:p>
    <w:p w:rsidR="008242A9" w:rsidRDefault="00156BF3">
      <w:pPr>
        <w:pStyle w:val="SourceCode"/>
      </w:pPr>
      <w:r>
        <w:rPr>
          <w:rStyle w:val="NormalTok"/>
        </w:rPr>
        <w:t xml:space="preserve">g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2500</w:t>
      </w:r>
      <w:r>
        <w:rPr>
          <w:rStyle w:val="NormalTok"/>
        </w:rPr>
        <w:t xml:space="preserve">)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5" w:name="layer-ose-5"/>
      <w:bookmarkEnd w:id="95"/>
      <w:r>
        <w:br w:type="page"/>
      </w:r>
    </w:p>
    <w:p w:rsidR="008242A9" w:rsidRDefault="00156BF3">
      <w:pPr>
        <w:pStyle w:val="Heading2"/>
      </w:pPr>
      <w:r>
        <w:lastRenderedPageBreak/>
        <w:t>Layer: ose</w:t>
      </w:r>
    </w:p>
    <w:p w:rsidR="008242A9" w:rsidRDefault="00156BF3" w:rsidP="00A248A6">
      <w:pPr>
        <w:pStyle w:val="Compact"/>
        <w:numPr>
          <w:ilvl w:val="0"/>
          <w:numId w:val="83"/>
        </w:numPr>
      </w:pPr>
      <w:r>
        <w:t>rotiranje grafikona</w:t>
      </w:r>
    </w:p>
    <w:p w:rsidR="008242A9" w:rsidRDefault="00156BF3">
      <w:pPr>
        <w:pStyle w:val="SourceCode"/>
      </w:pPr>
      <w:r>
        <w:rPr>
          <w:rStyle w:val="NormalTok"/>
        </w:rPr>
        <w:t xml:space="preserve">g1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6" w:name="koordinatni-sistemi"/>
      <w:bookmarkEnd w:id="96"/>
      <w:r>
        <w:br w:type="page"/>
      </w:r>
    </w:p>
    <w:p w:rsidR="008242A9" w:rsidRDefault="00156BF3">
      <w:pPr>
        <w:pStyle w:val="Heading2"/>
      </w:pPr>
      <w:r>
        <w:lastRenderedPageBreak/>
        <w:t>koordinatni sistemi</w:t>
      </w:r>
    </w:p>
    <w:p w:rsidR="008242A9" w:rsidRDefault="00156BF3" w:rsidP="00A248A6">
      <w:pPr>
        <w:pStyle w:val="Compact"/>
        <w:numPr>
          <w:ilvl w:val="0"/>
          <w:numId w:val="84"/>
        </w:numPr>
      </w:pPr>
      <w:r>
        <w:t>kod koji pokazuje kako prava i pravougaonik izgledaju u polarnom koordinatnom sistemu</w:t>
      </w:r>
    </w:p>
    <w:p w:rsidR="008242A9" w:rsidRDefault="00156BF3" w:rsidP="00A248A6">
      <w:pPr>
        <w:pStyle w:val="Compact"/>
        <w:numPr>
          <w:ilvl w:val="0"/>
          <w:numId w:val="84"/>
        </w:numPr>
      </w:pPr>
      <w:r>
        <w:t>pozajmljen iz Wickham (2015)</w:t>
      </w:r>
    </w:p>
    <w:p w:rsidR="008242A9" w:rsidRDefault="00156BF3">
      <w:pPr>
        <w:pStyle w:val="SourceCode"/>
      </w:pPr>
      <w:r>
        <w:rPr>
          <w:rStyle w:val="NormalTok"/>
        </w:rPr>
        <w:t>rec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c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line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Style w:val="NormalTok"/>
        </w:rPr>
      </w:pPr>
      <w:r>
        <w:rPr>
          <w:rStyle w:val="NormalTok"/>
        </w:rPr>
        <w:br w:type="page"/>
      </w:r>
    </w:p>
    <w:p w:rsidR="008242A9" w:rsidRDefault="00156BF3">
      <w:pPr>
        <w:pStyle w:val="SourceCode"/>
      </w:pPr>
      <w:r>
        <w:rPr>
          <w:rStyle w:val="NormalTok"/>
        </w:rPr>
        <w:lastRenderedPageBreak/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4-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Style w:val="NormalTok"/>
        </w:rPr>
      </w:pPr>
      <w:r>
        <w:rPr>
          <w:rStyle w:val="NormalTok"/>
        </w:rPr>
        <w:br w:type="page"/>
      </w:r>
    </w:p>
    <w:p w:rsidR="008242A9" w:rsidRDefault="00156BF3">
      <w:pPr>
        <w:pStyle w:val="SourceCode"/>
      </w:pPr>
      <w:r>
        <w:rPr>
          <w:rStyle w:val="NormalTok"/>
        </w:rPr>
        <w:lastRenderedPageBreak/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4-3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7" w:name="layer-teme"/>
      <w:bookmarkEnd w:id="97"/>
      <w:r>
        <w:br w:type="page"/>
      </w:r>
    </w:p>
    <w:p w:rsidR="008242A9" w:rsidRDefault="00156BF3">
      <w:pPr>
        <w:pStyle w:val="Heading2"/>
      </w:pPr>
      <w:r>
        <w:lastRenderedPageBreak/>
        <w:t>Layer: teme</w:t>
      </w:r>
    </w:p>
    <w:p w:rsidR="008242A9" w:rsidRDefault="00156BF3" w:rsidP="00A248A6">
      <w:pPr>
        <w:pStyle w:val="Compact"/>
        <w:numPr>
          <w:ilvl w:val="0"/>
          <w:numId w:val="85"/>
        </w:numPr>
      </w:pPr>
      <w:r>
        <w:t>promenimo temu: bw</w:t>
      </w:r>
    </w:p>
    <w:p w:rsidR="008242A9" w:rsidRDefault="00156BF3">
      <w:pPr>
        <w:pStyle w:val="SourceCode"/>
      </w:pPr>
      <w:r>
        <w:rPr>
          <w:rStyle w:val="NormalTok"/>
        </w:rPr>
        <w:t xml:space="preserve">g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5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8" w:name="layer-teme-1"/>
      <w:bookmarkEnd w:id="98"/>
      <w:r>
        <w:br w:type="page"/>
      </w:r>
    </w:p>
    <w:p w:rsidR="008242A9" w:rsidRDefault="00156BF3">
      <w:pPr>
        <w:pStyle w:val="Heading2"/>
      </w:pPr>
      <w:r>
        <w:lastRenderedPageBreak/>
        <w:t>Layer: teme</w:t>
      </w:r>
    </w:p>
    <w:p w:rsidR="008242A9" w:rsidRDefault="00156BF3" w:rsidP="00A248A6">
      <w:pPr>
        <w:pStyle w:val="Compact"/>
        <w:numPr>
          <w:ilvl w:val="0"/>
          <w:numId w:val="86"/>
        </w:numPr>
      </w:pPr>
      <w:r>
        <w:t>promenimo temu: classic</w:t>
      </w:r>
    </w:p>
    <w:p w:rsidR="008242A9" w:rsidRDefault="00156BF3">
      <w:pPr>
        <w:pStyle w:val="SourceCode"/>
      </w:pPr>
      <w:r>
        <w:rPr>
          <w:rStyle w:val="NormalTok"/>
        </w:rPr>
        <w:t xml:space="preserve">g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6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9" w:name="layer-teme-2"/>
      <w:bookmarkEnd w:id="99"/>
      <w:r>
        <w:br w:type="page"/>
      </w:r>
    </w:p>
    <w:p w:rsidR="008242A9" w:rsidRDefault="00156BF3">
      <w:pPr>
        <w:pStyle w:val="Heading2"/>
      </w:pPr>
      <w:r>
        <w:lastRenderedPageBreak/>
        <w:t>Layer: teme</w:t>
      </w:r>
    </w:p>
    <w:p w:rsidR="008242A9" w:rsidRDefault="00156BF3" w:rsidP="00A248A6">
      <w:pPr>
        <w:pStyle w:val="Compact"/>
        <w:numPr>
          <w:ilvl w:val="0"/>
          <w:numId w:val="87"/>
        </w:numPr>
      </w:pPr>
      <w:r>
        <w:t>promenimo temu: minimal</w:t>
      </w:r>
    </w:p>
    <w:p w:rsidR="008242A9" w:rsidRDefault="00156BF3" w:rsidP="00A248A6">
      <w:pPr>
        <w:pStyle w:val="Compact"/>
        <w:numPr>
          <w:ilvl w:val="0"/>
          <w:numId w:val="87"/>
        </w:numPr>
      </w:pPr>
      <w:r>
        <w:t>ima ih još</w:t>
      </w:r>
    </w:p>
    <w:p w:rsidR="008242A9" w:rsidRDefault="00156BF3" w:rsidP="00A248A6">
      <w:pPr>
        <w:pStyle w:val="Compact"/>
        <w:numPr>
          <w:ilvl w:val="0"/>
          <w:numId w:val="87"/>
        </w:numPr>
      </w:pPr>
      <w:r>
        <w:t>pored osnovnih tema, postoji i paket ggthemes sa još većim izborom</w:t>
      </w:r>
    </w:p>
    <w:p w:rsidR="008242A9" w:rsidRDefault="00156BF3">
      <w:pPr>
        <w:pStyle w:val="SourceCode"/>
      </w:pPr>
      <w:r>
        <w:rPr>
          <w:rStyle w:val="NormalTok"/>
        </w:rPr>
        <w:t xml:space="preserve">g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7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0" w:name="layer-teme-3"/>
      <w:bookmarkEnd w:id="100"/>
      <w:r>
        <w:br w:type="page"/>
      </w:r>
    </w:p>
    <w:p w:rsidR="008242A9" w:rsidRDefault="00156BF3">
      <w:pPr>
        <w:pStyle w:val="Heading2"/>
      </w:pPr>
      <w:r>
        <w:lastRenderedPageBreak/>
        <w:t>Layer: teme</w:t>
      </w:r>
    </w:p>
    <w:p w:rsidR="008242A9" w:rsidRDefault="00156BF3" w:rsidP="00A248A6">
      <w:pPr>
        <w:pStyle w:val="Compact"/>
        <w:numPr>
          <w:ilvl w:val="0"/>
          <w:numId w:val="88"/>
        </w:numPr>
      </w:pPr>
      <w:r>
        <w:t>kako se sve igramo elementima teme,</w:t>
      </w:r>
    </w:p>
    <w:p w:rsidR="008242A9" w:rsidRDefault="00156BF3" w:rsidP="00A248A6">
      <w:pPr>
        <w:pStyle w:val="Compact"/>
        <w:numPr>
          <w:ilvl w:val="0"/>
          <w:numId w:val="88"/>
        </w:numPr>
      </w:pPr>
      <w:r>
        <w:t>za razgledanje kod kuće:</w:t>
      </w:r>
    </w:p>
    <w:p w:rsidR="008242A9" w:rsidRDefault="00156B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ipulacija, </w:t>
      </w:r>
      <w:r>
        <w:rPr>
          <w:rStyle w:val="DataTypeTok"/>
        </w:rPr>
        <w:t>y=</w:t>
      </w:r>
      <w:r>
        <w:rPr>
          <w:rStyle w:val="NormalTok"/>
        </w:rPr>
        <w:t xml:space="preserve">RT, </w:t>
      </w:r>
      <w:r>
        <w:rPr>
          <w:rStyle w:val="DataTypeTok"/>
        </w:rPr>
        <w:t>fill=</w:t>
      </w:r>
      <w:r>
        <w:rPr>
          <w:rStyle w:val="NormalTok"/>
        </w:rPr>
        <w:t xml:space="preserve">Ruko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7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gre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ontrolna grupa"</w:t>
      </w:r>
      <w:r>
        <w:rPr>
          <w:rStyle w:val="NormalTok"/>
        </w:rPr>
        <w:t xml:space="preserve">, </w:t>
      </w:r>
      <w:r>
        <w:rPr>
          <w:rStyle w:val="StringTok"/>
        </w:rPr>
        <w:t>"eksperimentalna grup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mean_cl_normal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0</w:t>
      </w:r>
      <w:r>
        <w:rPr>
          <w:rStyle w:val="NormalTok"/>
        </w:rPr>
        <w:t xml:space="preserve">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</w:p>
    <w:p w:rsidR="008242A9" w:rsidRDefault="00156BF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2.document_files/figure-docx/unnamed-chunk-108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6BF3" w:rsidRDefault="00156B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1" w:name="da-sacuvamo-grafikon-kao-sliku"/>
      <w:bookmarkEnd w:id="101"/>
      <w:r>
        <w:br w:type="page"/>
      </w:r>
    </w:p>
    <w:p w:rsidR="008242A9" w:rsidRDefault="00156BF3">
      <w:pPr>
        <w:pStyle w:val="Heading2"/>
      </w:pPr>
      <w:bookmarkStart w:id="102" w:name="_GoBack"/>
      <w:bookmarkEnd w:id="102"/>
      <w:r>
        <w:lastRenderedPageBreak/>
        <w:t>Da sačuvamo grafikon kao sliku:</w:t>
      </w:r>
    </w:p>
    <w:p w:rsidR="008242A9" w:rsidRDefault="00156BF3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rafikon2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242A9" w:rsidRDefault="00156BF3">
      <w:pPr>
        <w:pStyle w:val="Heading2"/>
      </w:pPr>
      <w:bookmarkStart w:id="103" w:name="postoji-jos-mnogo-mogucnosti"/>
      <w:bookmarkEnd w:id="103"/>
      <w:r>
        <w:t>Postoji još mnogo mogućnosti</w:t>
      </w:r>
    </w:p>
    <w:p w:rsidR="008242A9" w:rsidRDefault="00156BF3" w:rsidP="00A248A6">
      <w:pPr>
        <w:pStyle w:val="Compact"/>
        <w:numPr>
          <w:ilvl w:val="0"/>
          <w:numId w:val="89"/>
        </w:numPr>
      </w:pPr>
      <w:r>
        <w:t>Razne transformacije podataka</w:t>
      </w:r>
    </w:p>
    <w:p w:rsidR="008242A9" w:rsidRDefault="00156BF3" w:rsidP="00A248A6">
      <w:pPr>
        <w:pStyle w:val="Compact"/>
        <w:numPr>
          <w:ilvl w:val="0"/>
          <w:numId w:val="89"/>
        </w:numPr>
      </w:pPr>
      <w:r>
        <w:t>Dodavanje teksta na željenu lokaciju na grafikonu</w:t>
      </w:r>
    </w:p>
    <w:p w:rsidR="008242A9" w:rsidRDefault="00156BF3" w:rsidP="00A248A6">
      <w:pPr>
        <w:pStyle w:val="Compact"/>
        <w:numPr>
          <w:ilvl w:val="0"/>
          <w:numId w:val="89"/>
        </w:numPr>
      </w:pPr>
      <w:r>
        <w:t>Promena rasporeda elemenata grafikona</w:t>
      </w:r>
    </w:p>
    <w:p w:rsidR="008242A9" w:rsidRDefault="00156BF3" w:rsidP="00A248A6">
      <w:pPr>
        <w:pStyle w:val="Compact"/>
        <w:numPr>
          <w:ilvl w:val="0"/>
          <w:numId w:val="89"/>
        </w:numPr>
      </w:pPr>
      <w:r>
        <w:t>Animirani i interaktivni grafikoni!</w:t>
      </w:r>
    </w:p>
    <w:p w:rsidR="008242A9" w:rsidRDefault="00156BF3" w:rsidP="00A248A6">
      <w:pPr>
        <w:pStyle w:val="Compact"/>
        <w:numPr>
          <w:ilvl w:val="0"/>
          <w:numId w:val="89"/>
        </w:numPr>
      </w:pPr>
      <w:r>
        <w:t>Čak i programiranje u ggplot!</w:t>
      </w:r>
    </w:p>
    <w:p w:rsidR="008242A9" w:rsidRDefault="00156BF3">
      <w:pPr>
        <w:pStyle w:val="Heading2"/>
      </w:pPr>
      <w:bookmarkStart w:id="104" w:name="za-sve-sto-ne-znate-napamet-tj.-za-vecin"/>
      <w:bookmarkEnd w:id="104"/>
      <w:r>
        <w:t>Za sve što ne znate napamet (tj. za većinu stvari):</w:t>
      </w:r>
    </w:p>
    <w:p w:rsidR="008242A9" w:rsidRDefault="00156BF3" w:rsidP="00A248A6">
      <w:pPr>
        <w:pStyle w:val="Compact"/>
        <w:numPr>
          <w:ilvl w:val="0"/>
          <w:numId w:val="90"/>
        </w:numPr>
      </w:pPr>
      <w:r>
        <w:t>guglajte frazu koja opisuje to što želite da izvedete (obilje blogova)</w:t>
      </w:r>
    </w:p>
    <w:p w:rsidR="008242A9" w:rsidRDefault="00156BF3" w:rsidP="00A248A6">
      <w:pPr>
        <w:pStyle w:val="Compact"/>
        <w:numPr>
          <w:ilvl w:val="0"/>
          <w:numId w:val="90"/>
        </w:numPr>
      </w:pPr>
      <w:hyperlink r:id="rId92">
        <w:r>
          <w:rPr>
            <w:rStyle w:val="Hyperlink"/>
          </w:rPr>
          <w:t>https://www.rstudio.com/wp-content/uploads/2015/03/ggplot2-cheatsheet.pdf</w:t>
        </w:r>
      </w:hyperlink>
    </w:p>
    <w:sectPr w:rsidR="008242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48A6" w:rsidRDefault="00A248A6">
      <w:pPr>
        <w:spacing w:after="0"/>
      </w:pPr>
      <w:r>
        <w:separator/>
      </w:r>
    </w:p>
  </w:endnote>
  <w:endnote w:type="continuationSeparator" w:id="0">
    <w:p w:rsidR="00A248A6" w:rsidRDefault="00A248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48A6" w:rsidRDefault="00A248A6">
      <w:r>
        <w:separator/>
      </w:r>
    </w:p>
  </w:footnote>
  <w:footnote w:type="continuationSeparator" w:id="0">
    <w:p w:rsidR="00A248A6" w:rsidRDefault="00A248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8EFD432"/>
    <w:multiLevelType w:val="multilevel"/>
    <w:tmpl w:val="A3A6B8E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981ACB6"/>
    <w:multiLevelType w:val="multilevel"/>
    <w:tmpl w:val="1A3E3D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E705369"/>
    <w:multiLevelType w:val="multilevel"/>
    <w:tmpl w:val="ECE802BE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6FADF06"/>
    <w:multiLevelType w:val="multilevel"/>
    <w:tmpl w:val="65ACE0E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D19245F"/>
    <w:multiLevelType w:val="multilevel"/>
    <w:tmpl w:val="66E83496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13F5AF3"/>
    <w:multiLevelType w:val="multilevel"/>
    <w:tmpl w:val="7AA0BCAE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A0F7BBF"/>
    <w:multiLevelType w:val="multilevel"/>
    <w:tmpl w:val="AEFA3C2E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EAF50E6"/>
    <w:multiLevelType w:val="multilevel"/>
    <w:tmpl w:val="AF2CB432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F22262C"/>
    <w:multiLevelType w:val="multilevel"/>
    <w:tmpl w:val="320EA6B8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4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6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IdMacAtCleanup w:val="9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6BF3"/>
    <w:rsid w:val="004E29B3"/>
    <w:rsid w:val="00590D07"/>
    <w:rsid w:val="00640EDB"/>
    <w:rsid w:val="00784D58"/>
    <w:rsid w:val="008242A9"/>
    <w:rsid w:val="008D6863"/>
    <w:rsid w:val="00A248A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584D09-8287-4498-9221-54302A2D5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hyperlink" Target="https://www.rstudio.com/wp-content/uploads/2015/03/ggplot2-cheatsheet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4</Pages>
  <Words>4367</Words>
  <Characters>24897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Plmer2018: 2. Vizuelizacija podataka</vt:lpstr>
    </vt:vector>
  </TitlesOfParts>
  <Company/>
  <LinksUpToDate>false</LinksUpToDate>
  <CharactersWithSpaces>29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Plmer2018: 2. Vizuelizacija podataka</dc:title>
  <dc:creator>Dušica Filipović Đurđević</dc:creator>
  <cp:lastModifiedBy>Dusica Filipovic Durdevic</cp:lastModifiedBy>
  <cp:revision>2</cp:revision>
  <dcterms:created xsi:type="dcterms:W3CDTF">2018-11-16T22:07:00Z</dcterms:created>
  <dcterms:modified xsi:type="dcterms:W3CDTF">2018-11-16T22:07:00Z</dcterms:modified>
</cp:coreProperties>
</file>